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602B" w:rsidRDefault="00A9602B" w:rsidP="00A9602B"/>
    <w:p w:rsidR="00A9602B" w:rsidRDefault="00A9602B" w:rsidP="00A9602B">
      <w:r>
        <w:t>* INFO  2020-01-01 13:50:25,187 'Emmanuel' delete org.hisp.dhis.keyjsonvalue.KeyJsonValue, uid: QnYa3ckbfC4 (AuditLogUtil.java [http-nio-8080-exec-8])</w:t>
      </w:r>
    </w:p>
    <w:p w:rsidR="00A9602B" w:rsidRDefault="00A9602B" w:rsidP="00A9602B">
      <w:r>
        <w:t>* ERROR 2020-01-01 13:50:25,220 Method 'allowDeleteKeyJsonValue' does not exist on class 'class org.hisp.dhis.keyjsonvalue.KeyJsonValue' (DefaultDeletionManager.java [http-nio-8080-exec-8])</w:t>
      </w:r>
    </w:p>
    <w:p w:rsidR="00A9602B" w:rsidRDefault="00A9602B" w:rsidP="00A9602B">
      <w:r>
        <w:t>java.lang.NoSuchMethodException: org.hisp.dhis.system.deletion.DeletionHandler.allowDeleteKeyJsonValue(org.hisp.dhis.keyjsonvalue.KeyJsonValue)</w:t>
      </w:r>
    </w:p>
    <w:p w:rsidR="00A9602B" w:rsidRDefault="00A9602B" w:rsidP="00A9602B">
      <w:r>
        <w:tab/>
        <w:t>at java.lang.Class.getMethod(Class.java:1786)</w:t>
      </w:r>
    </w:p>
    <w:p w:rsidR="00A9602B" w:rsidRDefault="00A9602B" w:rsidP="00A9602B">
      <w:r>
        <w:tab/>
        <w:t>at org.hisp.dhis.system.deletion.DefaultDeletionManager.deleteObjects(DefaultDeletionManager.java:111)</w:t>
      </w:r>
    </w:p>
    <w:p w:rsidR="00A9602B" w:rsidRDefault="00A9602B" w:rsidP="00A9602B">
      <w:r>
        <w:tab/>
        <w:t>at org.hisp.dhis.system.deletion.DefaultDeletionManager.objectDeletionListener(DefaultDeletionManager.java:75)</w:t>
      </w:r>
    </w:p>
    <w:p w:rsidR="00A9602B" w:rsidRDefault="00A9602B" w:rsidP="00A9602B">
      <w:r>
        <w:tab/>
        <w:t>at org.hisp.dhis.system.deletion.DefaultDeletionManager$$FastClassBySpringCGLIB$$962f3a39.invoke(&lt;generated&gt;)</w:t>
      </w:r>
    </w:p>
    <w:p w:rsidR="00A9602B" w:rsidRDefault="00A9602B" w:rsidP="00A9602B">
      <w:r>
        <w:tab/>
        <w:t>at org.springframework.cglib.proxy.MethodProxy.invoke(MethodProxy.java:218)</w:t>
      </w:r>
    </w:p>
    <w:p w:rsidR="00A9602B" w:rsidRDefault="00A9602B" w:rsidP="00A9602B">
      <w:r>
        <w:tab/>
        <w:t>at org.springframework.aop.framework.CglibAopProxy$CglibMethodInvocation.invokeJoinpoint(CglibAopProxy.java:749)</w:t>
      </w:r>
    </w:p>
    <w:p w:rsidR="00A9602B" w:rsidRDefault="00A9602B" w:rsidP="00A9602B">
      <w:r>
        <w:tab/>
        <w:t>at org.springframework.aop.framework.ReflectiveMethodInvocation.proceed(ReflectiveMethodInvocation.java:163)</w:t>
      </w:r>
    </w:p>
    <w:p w:rsidR="00A9602B" w:rsidRDefault="00A9602B" w:rsidP="00A9602B">
      <w:r>
        <w:tab/>
        <w:t>at org.springframework.transaction.interceptor.TransactionAspectSupport.invokeWithinTransaction(TransactionAspectSupport.java:295)</w:t>
      </w:r>
    </w:p>
    <w:p w:rsidR="00A9602B" w:rsidRDefault="00A9602B" w:rsidP="00A9602B">
      <w:r>
        <w:tab/>
        <w:t>at org.springframework.transaction.interceptor.TransactionInterceptor.invoke(TransactionInterceptor.java:98)</w:t>
      </w:r>
    </w:p>
    <w:p w:rsidR="00A9602B" w:rsidRDefault="00A9602B" w:rsidP="00A9602B">
      <w:r>
        <w:tab/>
        <w:t>at org.springframework.aop.framework.ReflectiveMethodInvocation.proceed(ReflectiveMethodInvocation.java:186)</w:t>
      </w:r>
    </w:p>
    <w:p w:rsidR="00A9602B" w:rsidRDefault="00A9602B" w:rsidP="00A9602B">
      <w:r>
        <w:tab/>
        <w:t>at org.springframework.aop.framework.CglibAopProxy$DynamicAdvisedInterceptor.intercept(CglibAopProxy.java:688)</w:t>
      </w:r>
    </w:p>
    <w:p w:rsidR="00A9602B" w:rsidRDefault="00A9602B" w:rsidP="00A9602B">
      <w:r>
        <w:lastRenderedPageBreak/>
        <w:tab/>
        <w:t>at org.hisp.dhis.system.deletion.DefaultDeletionManager$$EnhancerBySpringCGLIB$$75a8f5d7.objectDeletionListener(&lt;generated&gt;)</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context.event.ApplicationListenerMethodAdapter.doInvoke(ApplicationListenerMethodAdapter.java:261)</w:t>
      </w:r>
    </w:p>
    <w:p w:rsidR="00A9602B" w:rsidRDefault="00A9602B" w:rsidP="00A9602B">
      <w:r>
        <w:tab/>
        <w:t>at org.springframework.context.event.ApplicationListenerMethodAdapter.processEvent(ApplicationListenerMethodAdapter.java:179)</w:t>
      </w:r>
    </w:p>
    <w:p w:rsidR="00A9602B" w:rsidRDefault="00A9602B" w:rsidP="00A9602B">
      <w:r>
        <w:tab/>
        <w:t>at org.springframework.context.event.ApplicationListenerMethodAdapter.onApplicationEvent(ApplicationListenerMethodAdapter.java:142)</w:t>
      </w:r>
    </w:p>
    <w:p w:rsidR="00A9602B" w:rsidRDefault="00A9602B" w:rsidP="00A9602B">
      <w:r>
        <w:tab/>
        <w:t>at org.springframework.context.event.SimpleApplicationEventMulticaster.doInvokeListener(SimpleApplicationEventMulticaster.java:172)</w:t>
      </w:r>
    </w:p>
    <w:p w:rsidR="00A9602B" w:rsidRDefault="00A9602B" w:rsidP="00A9602B">
      <w:r>
        <w:tab/>
        <w:t>at org.springframework.context.event.SimpleApplicationEventMulticaster.invokeListener(SimpleApplicationEventMulticaster.java:165)</w:t>
      </w:r>
    </w:p>
    <w:p w:rsidR="00A9602B" w:rsidRDefault="00A9602B" w:rsidP="00A9602B">
      <w:r>
        <w:tab/>
        <w:t>at org.springframework.context.event.SimpleApplicationEventMulticaster.multicastEvent(SimpleApplicationEventMulticaster.java:139)</w:t>
      </w:r>
    </w:p>
    <w:p w:rsidR="00A9602B" w:rsidRDefault="00A9602B" w:rsidP="00A9602B">
      <w:r>
        <w:tab/>
        <w:t>at org.springframework.context.support.AbstractApplicationContext.publishEvent(AbstractApplicationContext.java:402)</w:t>
      </w:r>
    </w:p>
    <w:p w:rsidR="00A9602B" w:rsidRDefault="00A9602B" w:rsidP="00A9602B">
      <w:r>
        <w:tab/>
        <w:t>at org.springframework.context.support.AbstractApplicationContext.publishEvent(AbstractApplicationContext.java:359)</w:t>
      </w:r>
    </w:p>
    <w:p w:rsidR="00A9602B" w:rsidRDefault="00A9602B" w:rsidP="00A9602B">
      <w:r>
        <w:tab/>
        <w:t>at org.hisp.dhis.hibernate.HibernateGenericStore.delete(HibernateGenericStore.java:405)</w:t>
      </w:r>
    </w:p>
    <w:p w:rsidR="00A9602B" w:rsidRDefault="00A9602B" w:rsidP="00A9602B">
      <w:r>
        <w:tab/>
        <w:t>at org.hisp.dhis.common.hibernate.HibernateIdentifiableObjectStore.delete(HibernateIdentifiableObjectStore.java:345)</w:t>
      </w:r>
    </w:p>
    <w:p w:rsidR="00A9602B" w:rsidRDefault="00A9602B" w:rsidP="00A9602B">
      <w:r>
        <w:lastRenderedPageBreak/>
        <w:tab/>
        <w:t>at org.hisp.dhis.common.hibernate.HibernateIdentifiableObjectStore.delete(HibernateIdentifiableObjectStore.java:327)</w:t>
      </w:r>
    </w:p>
    <w:p w:rsidR="00A9602B" w:rsidRDefault="00A9602B" w:rsidP="00A9602B">
      <w:r>
        <w:tab/>
        <w:t>at org.hisp.dhis.common.hibernate.HibernateIdentifiableObjectStore.delete(HibernateIdentifiableObjectStore.java:88)</w:t>
      </w:r>
    </w:p>
    <w:p w:rsidR="00A9602B" w:rsidRDefault="00A9602B" w:rsidP="00A9602B">
      <w:r>
        <w:tab/>
        <w:t>at org.hisp.dhis.keyjsonvalue.DefaultKeyJsonValueService.deleteKeyJsonValue(DefaultKeyJsonValueService.java:121)</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aop.support.AopUtils.invokeJoinpointUsingReflection(AopUtils.java:343)</w:t>
      </w:r>
    </w:p>
    <w:p w:rsidR="00A9602B" w:rsidRDefault="00A9602B" w:rsidP="00A9602B">
      <w:r>
        <w:tab/>
        <w:t>at org.springframework.aop.framework.ReflectiveMethodInvocation.invokeJoinpoint(ReflectiveMethodInvocation.java:198)</w:t>
      </w:r>
    </w:p>
    <w:p w:rsidR="00A9602B" w:rsidRDefault="00A9602B" w:rsidP="00A9602B">
      <w:r>
        <w:tab/>
        <w:t>at org.springframework.aop.framework.ReflectiveMethodInvocation.proceed(ReflectiveMethodInvocation.java:163)</w:t>
      </w:r>
    </w:p>
    <w:p w:rsidR="00A9602B" w:rsidRDefault="00A9602B" w:rsidP="00A9602B">
      <w:r>
        <w:tab/>
        <w:t>at org.springframework.transaction.interceptor.TransactionAspectSupport.invokeWithinTransaction(TransactionAspectSupport.java:295)</w:t>
      </w:r>
    </w:p>
    <w:p w:rsidR="00A9602B" w:rsidRDefault="00A9602B" w:rsidP="00A9602B">
      <w:r>
        <w:tab/>
        <w:t>at org.springframework.transaction.interceptor.TransactionInterceptor.invoke(TransactionInterceptor.java:98)</w:t>
      </w:r>
    </w:p>
    <w:p w:rsidR="00A9602B" w:rsidRDefault="00A9602B" w:rsidP="00A9602B">
      <w:r>
        <w:tab/>
        <w:t>at org.springframework.aop.framework.ReflectiveMethodInvocation.proceed(ReflectiveMethodInvocation.java:186)</w:t>
      </w:r>
    </w:p>
    <w:p w:rsidR="00A9602B" w:rsidRDefault="00A9602B" w:rsidP="00A9602B">
      <w:r>
        <w:tab/>
        <w:t>at org.springframework.aop.framework.JdkDynamicAopProxy.invoke(JdkDynamicAopProxy.java:212)</w:t>
      </w:r>
    </w:p>
    <w:p w:rsidR="00A9602B" w:rsidRDefault="00A9602B" w:rsidP="00A9602B">
      <w:r>
        <w:tab/>
        <w:t>at com.sun.proxy.$Proxy204.deleteKeyJsonValue(Unknown Source)</w:t>
      </w:r>
    </w:p>
    <w:p w:rsidR="00A9602B" w:rsidRDefault="00A9602B" w:rsidP="00A9602B">
      <w:r>
        <w:tab/>
        <w:t>at org.hisp.dhis.webapi.controller.KeyJsonValueController.deleteKeyJsonValue(KeyJsonValueController.java:329)</w:t>
      </w:r>
    </w:p>
    <w:p w:rsidR="00A9602B" w:rsidRDefault="00A9602B" w:rsidP="00A9602B">
      <w:r>
        <w:lastRenderedPageBreak/>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Delete(FrameworkServlet.java:930)</w:t>
      </w:r>
    </w:p>
    <w:p w:rsidR="00A9602B" w:rsidRDefault="00A9602B" w:rsidP="00A9602B">
      <w:r>
        <w:tab/>
        <w:t>at javax.servlet.http.HttpServlet.service(HttpServlet.java:667)</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12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 INFO  2020-01-01 13:50:33,060 Deleting app file: apps/2cc82b20-681b-4144-a0ec-ac635d4c2394/extjs/resources/themes/images/gray/ (JCloudsAppStorageService.java [taskScheduler-9])</w:t>
      </w:r>
    </w:p>
    <w:p w:rsidR="00A9602B" w:rsidRDefault="00A9602B" w:rsidP="00A9602B">
      <w:r>
        <w:t>* INFO  2020-01-01 13:50:43,064 Deleting app file: apps/2cc82b20-681b-4144-a0ec-ac635d4c2394/extjs/resources/themes/images/gray/boundlist/ (JCloudsAppStorageService.java [taskScheduler-9])</w:t>
      </w:r>
    </w:p>
    <w:p w:rsidR="00A9602B" w:rsidRDefault="00A9602B" w:rsidP="00A9602B">
      <w:r>
        <w:t>* INFO  2020-01-01 13:50:53,067 Deleting app file: apps/2cc82b20-681b-4144-a0ec-ac635d4c2394/extjs/resources/themes/images/gray/boundlist/trigger-arrow.png (JCloudsAppStorageService.java [taskScheduler-9])</w:t>
      </w:r>
    </w:p>
    <w:p w:rsidR="00A9602B" w:rsidRDefault="00A9602B" w:rsidP="00A9602B">
      <w:r>
        <w:t>* INFO  2020-01-01 13:50:53,067 Deleting app file: apps/2cc82b20-681b-4144-a0ec-ac635d4c2394/extjs/resources/themes/images/gray/box/ (JCloudsAppStorageService.java [taskScheduler-9])</w:t>
      </w:r>
    </w:p>
    <w:p w:rsidR="00A9602B" w:rsidRDefault="00A9602B" w:rsidP="00A9602B">
      <w:r>
        <w:lastRenderedPageBreak/>
        <w:t>* INFO  2020-01-01 13:51:03,070 Deleting app file: apps/2cc82b20-681b-4144-a0ec-ac635d4c2394/extjs/resources/themes/images/gray/box/corners-blue.gif (JCloudsAppStorageService.java [taskScheduler-9])</w:t>
      </w:r>
    </w:p>
    <w:p w:rsidR="00A9602B" w:rsidRDefault="00A9602B" w:rsidP="00A9602B">
      <w:r>
        <w:t>* INFO  2020-01-01 13:51:03,071 Deleting app file: apps/2cc82b20-681b-4144-a0ec-ac635d4c2394/extjs/resources/themes/images/gray/box/corners.gif (JCloudsAppStorageService.java [taskScheduler-9])</w:t>
      </w:r>
    </w:p>
    <w:p w:rsidR="00A9602B" w:rsidRDefault="00A9602B" w:rsidP="00A9602B">
      <w:r>
        <w:t>* INFO  2020-01-01 13:51:03,071 Deleting app file: apps/2cc82b20-681b-4144-a0ec-ac635d4c2394/extjs/resources/themes/images/gray/box/l-blue.gif (JCloudsAppStorageService.java [taskScheduler-9])</w:t>
      </w:r>
    </w:p>
    <w:p w:rsidR="00A9602B" w:rsidRDefault="00A9602B" w:rsidP="00A9602B">
      <w:r>
        <w:t>* INFO  2020-01-01 13:51:03,071 Deleting app file: apps/2cc82b20-681b-4144-a0ec-ac635d4c2394/extjs/resources/themes/images/gray/box/l.gif (JCloudsAppStorageService.java [taskScheduler-9])</w:t>
      </w:r>
    </w:p>
    <w:p w:rsidR="00A9602B" w:rsidRDefault="00A9602B" w:rsidP="00A9602B">
      <w:r>
        <w:t>* INFO  2020-01-01 13:51:03,072 Deleting app file: apps/2cc82b20-681b-4144-a0ec-ac635d4c2394/extjs/resources/themes/images/gray/box/r-blue.gif (JCloudsAppStorageService.java [taskScheduler-9])</w:t>
      </w:r>
    </w:p>
    <w:p w:rsidR="00A9602B" w:rsidRDefault="00A9602B" w:rsidP="00A9602B">
      <w:r>
        <w:t>* INFO  2020-01-01 13:51:03,072 Deleting app file: apps/2cc82b20-681b-4144-a0ec-ac635d4c2394/extjs/resources/themes/images/gray/box/r.gif (JCloudsAppStorageService.java [taskScheduler-9])</w:t>
      </w:r>
    </w:p>
    <w:p w:rsidR="00A9602B" w:rsidRDefault="00A9602B" w:rsidP="00A9602B">
      <w:r>
        <w:t>* INFO  2020-01-01 13:51:03,072 Deleting app file: apps/2cc82b20-681b-4144-a0ec-ac635d4c2394/extjs/resources/themes/images/gray/box/tb-blue.gif (JCloudsAppStorageService.java [taskScheduler-9])</w:t>
      </w:r>
    </w:p>
    <w:p w:rsidR="00A9602B" w:rsidRDefault="00A9602B" w:rsidP="00A9602B">
      <w:r>
        <w:t>* INFO  2020-01-01 13:51:03,072 Deleting app file: apps/2cc82b20-681b-4144-a0ec-ac635d4c2394/extjs/resources/themes/images/gray/box/tb.gif (JCloudsAppStorageService.java [taskScheduler-9])</w:t>
      </w:r>
    </w:p>
    <w:p w:rsidR="00A9602B" w:rsidRDefault="00A9602B" w:rsidP="00A9602B">
      <w:r>
        <w:t>* INFO  2020-01-01 13:51:03,073 Deleting app file: apps/2cc82b20-681b-4144-a0ec-ac635d4c2394/extjs/resources/themes/images/gray/btn-group/ (JCloudsAppStorageService.java [taskScheduler-9])</w:t>
      </w:r>
    </w:p>
    <w:p w:rsidR="00A9602B" w:rsidRDefault="00A9602B" w:rsidP="00A9602B">
      <w:r>
        <w:t>* INFO  2020-01-01 13:51:13,075 Deleting app file: apps/2cc82b20-681b-4144-a0ec-ac635d4c2394/extjs/resources/themes/images/gray/btn-group/btn-group-default-framed-corners.gif (JCloudsAppStorageService.java [taskScheduler-9])</w:t>
      </w:r>
    </w:p>
    <w:p w:rsidR="00A9602B" w:rsidRDefault="00A9602B" w:rsidP="00A9602B">
      <w:r>
        <w:t>* INFO  2020-01-01 13:51:13,076 Deleting app file: apps/2cc82b20-681b-4144-a0ec-ac635d4c2394/extjs/resources/themes/images/gray/btn-group/btn-group-default-framed-notitle-corners.gif (JCloudsAppStorageService.java [taskScheduler-9])</w:t>
      </w:r>
    </w:p>
    <w:p w:rsidR="00A9602B" w:rsidRDefault="00A9602B" w:rsidP="00A9602B">
      <w:r>
        <w:t>* INFO  2020-01-01 13:51:13,076 Deleting app file: apps/2cc82b20-681b-4144-a0ec-ac635d4c2394/extjs/resources/themes/images/gray/btn-group/btn-group-default-framed-notitle-sides.gif (JCloudsAppStorageService.java [taskScheduler-9])</w:t>
      </w:r>
    </w:p>
    <w:p w:rsidR="00A9602B" w:rsidRDefault="00A9602B" w:rsidP="00A9602B">
      <w:r>
        <w:lastRenderedPageBreak/>
        <w:t>* INFO  2020-01-01 13:51:13,076 Deleting app file: apps/2cc82b20-681b-4144-a0ec-ac635d4c2394/extjs/resources/themes/images/gray/btn-group/btn-group-default-framed-sides.gif (JCloudsAppStorageService.java [taskScheduler-9])</w:t>
      </w:r>
    </w:p>
    <w:p w:rsidR="00A9602B" w:rsidRDefault="00A9602B" w:rsidP="00A9602B">
      <w:r>
        <w:t>* INFO  2020-01-01 13:51:13,076 Deleting app file: apps/2cc82b20-681b-4144-a0ec-ac635d4c2394/extjs/resources/themes/images/gray/btn/ (JCloudsAppStorageService.java [taskScheduler-9])</w:t>
      </w:r>
    </w:p>
    <w:p w:rsidR="00A9602B" w:rsidRDefault="00A9602B" w:rsidP="00A9602B">
      <w:r>
        <w:t>* INFO  2020-01-01 13:51:13,083 Simple Local Cache instance created for region:'expressionParseTrees' (SimpleCacheBuilder.java [http-nio-8080-exec-2])</w:t>
      </w:r>
    </w:p>
    <w:p w:rsidR="00A9602B" w:rsidRDefault="00A9602B" w:rsidP="00A9602B">
      <w:r>
        <w:t>* INFO  2020-01-01 13:51:13,268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370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abw6pnkwan9 as ax where ax."yearly" in ('2019', '2018') and (ax."uidlevel2" = 'apE8bJIiYwv' or ax."uidlevel2" = 'P8A5MEZ67fV' or ax."uidlevel2" = 'PinOmHpJEzO' or ax."uidlevel2" = 'TiOm8ypxKzS' or ax."uidlevel2" = 'H99rsRc6VMM' ) and ax."yearly" in ('2018', '2019') group by ax."yearly",ax."uidlevel2" limit 100001]; nested exception is org.postgresql.util.PSQLException: ERROR: relation "analytics_event_abw6pnkwan9" does not exist</w:t>
      </w:r>
    </w:p>
    <w:p w:rsidR="00A9602B" w:rsidRDefault="00A9602B" w:rsidP="00A9602B">
      <w:r>
        <w:lastRenderedPageBreak/>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lastRenderedPageBreak/>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lastRenderedPageBreak/>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407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Y2Ry8XfQOyD"::numeric,0) = 1)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lastRenderedPageBreak/>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lastRenderedPageBreak/>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lastRenderedPageBreak/>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417 Query failed, likely because the requested analytics table does not exist (AbstractJdbcEventAnalyticsManager.java [http-nio-8080-exec-6])</w:t>
      </w:r>
    </w:p>
    <w:p w:rsidR="00A9602B" w:rsidRDefault="00A9602B" w:rsidP="00A9602B">
      <w:r>
        <w:t xml:space="preserve">org.springframework.jdbc.BadSqlGrammarException: StatementCallback; bad SQL grammar [select count(distinct psi) as value,ax."yearly",ax."uidlevel2" from analytics_event_fmd33ynp0u6 as ax where ax."yearly" in ('2019', '2018') and (ax."uidlevel2" = 'apE8bJIiYwv' or ax."uidlevel2" = 'P8A5MEZ67fV' or </w:t>
      </w:r>
      <w:r>
        <w:lastRenderedPageBreak/>
        <w:t>ax."uidlevel2" = 'PinOmHpJEzO' or ax."uidlevel2" = 'TiOm8ypxKzS' or ax."uidlevel2" = 'H99rsRc6VMM' ) and (coalesce("Y2Ry8XfQOyD"::numeric,0) = 2)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422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Y2Ry8XfQOyD"::numeric,0) = 1)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13,441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sd5An71jvUy"::numeric,0) = 1)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452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Y2Ry8XfQOyD"::numeric,0) = 2)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466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sd5An71jvUy"::numeric,0) = 2)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473 Query failed, likely because the requested analytics table does not exist (AbstractJdbcEventAnalyticsManager.java [http-nio-8080-exec-2])</w:t>
      </w:r>
    </w:p>
    <w:p w:rsidR="00A9602B" w:rsidRDefault="00A9602B" w:rsidP="00A9602B">
      <w:r>
        <w:t xml:space="preserve">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sd5An71jvUy"::numeric,0) = 1) and ax."yearly" in ('2018', '2019') group by </w:t>
      </w:r>
      <w:r>
        <w:lastRenderedPageBreak/>
        <w:t>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484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sd5An71jvUy"::numeric,0) = 3)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13,490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sd5An71jvUy"::numeric,0) = 2)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499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sd5An71jvUy"::numeric,0) = 4)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501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sd5An71jvUy"::numeric,0) = 3)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507 Query failed, likely because the requested analytics table does not exist (AbstractJdbcEventAnalyticsManager.java [http-nio-8080-exec-6])</w:t>
      </w:r>
    </w:p>
    <w:p w:rsidR="00A9602B" w:rsidRDefault="00A9602B" w:rsidP="00A9602B">
      <w:r>
        <w:t xml:space="preserve">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sd5An71jvUy"::numeric,0) = 5) and ax."yearly" in ('2018', '2019') group by </w:t>
      </w:r>
      <w:r>
        <w:lastRenderedPageBreak/>
        <w:t>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521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sd5An71jvUy"::numeric,0) = 4)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13,532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sd5An71jvUy"::numeric,0) = 6)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536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sd5An71jvUy"::numeric,0) = 5)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557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sd5An71jvUy"::numeric,0) = 6)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559 Query failed, likely because the requested analytics table does not exist (AbstractJdbcEventAnalyticsManager.java [http-nio-8080-exec-6])</w:t>
      </w:r>
    </w:p>
    <w:p w:rsidR="00A9602B" w:rsidRDefault="00A9602B" w:rsidP="00A9602B">
      <w:r>
        <w:t xml:space="preserve">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Ajpr7UmkUTp"::numeric,0) = 1) and ax."yearly" in ('2018', '2019') group by </w:t>
      </w:r>
      <w:r>
        <w:lastRenderedPageBreak/>
        <w:t>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574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Ajpr7UmkUTp"::numeric,0) = 2)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13,575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Ajpr7UmkUTp"::numeric,0) = 1)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587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Ajpr7UmkUTp"::numeric,0) = 2)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590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aP8z0DvtDIG"::numeric,0) = 3)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594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ax."yearly" in ('2018', '2019') group by ax."yearly",ax."uidlevel2" limit 100001]; nested exception is org.postgresql.util.PSQLException: ERROR: relation "analytics_event_abw6pnkwan9" does not exist</w:t>
      </w:r>
    </w:p>
    <w:p w:rsidR="00A9602B" w:rsidRDefault="00A9602B" w:rsidP="00A9602B">
      <w:r>
        <w:lastRenderedPageBreak/>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lastRenderedPageBreak/>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lastRenderedPageBreak/>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599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aP8z0DvtDIG"::numeric,0) = 2)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lastRenderedPageBreak/>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lastRenderedPageBreak/>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lastRenderedPageBreak/>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01 Query failed, likely because the requested analytics table does not exist (AbstractJdbcEventAnalyticsManager.java [http-nio-8080-exec-6])</w:t>
      </w:r>
    </w:p>
    <w:p w:rsidR="00A9602B" w:rsidRDefault="00A9602B" w:rsidP="00A9602B">
      <w:r>
        <w:t xml:space="preserve">org.springframework.jdbc.BadSqlGrammarException: StatementCallback; bad SQL grammar [select count(distinct psi) as value,ax."yearly",ax."uidlevel2" from analytics_event_fmd33ynp0u6 as ax where ax."yearly" in ('2019', '2018') and (ax."uidlevel2" = 'apE8bJIiYwv' or ax."uidlevel2" = 'P8A5MEZ67fV' or </w:t>
      </w:r>
      <w:r>
        <w:lastRenderedPageBreak/>
        <w:t>ax."uidlevel2" = 'PinOmHpJEzO' or ax."uidlevel2" = 'TiOm8ypxKzS' or ax."uidlevel2" = 'H99rsRc6VMM' ) and (coalesce("aP8z0DvtDIG"::numeric,0) = 2)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07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Y2Ry8XfQOyD"::numeric,0) = 1)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13,611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aP8z0DvtDIG"::numeric,0) = 3)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13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aP8z0DvtDIG"::numeric,0) = 4)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18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Y2Ry8XfQOyD"::numeric,0) = 2)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22 Query failed, likely because the requested analytics table does not exist (AbstractJdbcEventAnalyticsManager.java [http-nio-8080-exec-2])</w:t>
      </w:r>
    </w:p>
    <w:p w:rsidR="00A9602B" w:rsidRDefault="00A9602B" w:rsidP="00A9602B">
      <w:r>
        <w:t xml:space="preserve">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aP8z0DvtDIG"::numeric,0) = 4) and ax."yearly" in ('2018', '2019') group by </w:t>
      </w:r>
      <w:r>
        <w:lastRenderedPageBreak/>
        <w:t>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24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aP8z0DvtDIG"::numeric,0) = 1)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13,631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sd5An71jvUy"::numeric,0) = 1)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43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Y2Ry8XfQOyD"::numeric,0) = 1 and coalesce("snDDwCmu5oB"::numeric,0) = 1)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45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snDDwCmu5oB"::numeric,0) = 1 and coalesce("gY2pX226yff"::numeric,0) = 1)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49 Query failed, likely because the requested analytics table does not exist (AbstractJdbcEventAnalyticsManager.java [http-nio-8080-exec-4])</w:t>
      </w:r>
    </w:p>
    <w:p w:rsidR="00A9602B" w:rsidRDefault="00A9602B" w:rsidP="00A9602B">
      <w:r>
        <w:t xml:space="preserve">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sd5An71jvUy"::numeric,0) = 2) and ax."yearly" in ('2018', '2019') group by </w:t>
      </w:r>
      <w:r>
        <w:lastRenderedPageBreak/>
        <w:t>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54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snDDwCmu5oB"::numeric,0) = 1 and coalesce("gY2pX226yff"::numeric,0) = 2)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13,655 Query failed, likely because the requested analytics table does not exist (AbstractJdbcEventAnalyticsManager.java [http-nio-8080-exec-2])</w:t>
      </w:r>
    </w:p>
    <w:p w:rsidR="00A9602B" w:rsidRDefault="00A9602B" w:rsidP="00A9602B">
      <w:r>
        <w:t>org.springframework.jdbc.BadSqlGrammarException: StatementCallback; bad SQL grammar [select count(distinct psi) as value,ax."yearly",ax."uidlevel2" from analytics_event_evyfqcy6elc as ax where ax."yearly" in ('2018', '2019') and (ax."uidlevel2" = 'apE8bJIiYwv' or ax."uidlevel2" = 'P8A5MEZ67fV' or ax."uidlevel2" = 'PinOmHpJEzO' or ax."uidlevel2" = 'TiOm8ypxKzS' or ax."uidlevel2" = 'H99rsRc6VMM' ) and (coalesce("Y2Ry8XfQOyD"::numeric,0) = 2 and coalesce("snDDwCmu5oB"::numeric,0) = 1) and ax."yearly" in ('2018', '2019') group by ax."yearly",ax."uidlevel2" limit 100001]; nested exception is org.postgresql.util.PSQLException: ERROR: relation "analytics_event_evyfqcy6elc"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evyfqcy6elc"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59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sd5An71jvUy"::numeric,0) = 3)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69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snDDwCmu5oB"::numeric,0) = 1 and coalesce("gY2pX226yff"::numeric,0) = 3)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71 Query failed, likely because the requested analytics table does not exist (AbstractJdbcEventAnalyticsManager.java [http-nio-8080-exec-4])</w:t>
      </w:r>
    </w:p>
    <w:p w:rsidR="00A9602B" w:rsidRDefault="00A9602B" w:rsidP="00A9602B">
      <w:r>
        <w:t xml:space="preserve">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sd5An71jvUy"::numeric,0) = 4) and ax."yearly" in ('2018', '2019') group by </w:t>
      </w:r>
      <w:r>
        <w:lastRenderedPageBreak/>
        <w:t>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80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sd5An71jvUy"::numeric,0) = 5)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13,681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snDDwCmu5oB"::numeric,0) = 1 and coalesce("gY2pX226yff"::numeric,0) = 4)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92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sd5An71jvUy"::numeric,0) = 6)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93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MxpDE4IRg37"::numeric,0) = 1 and coalesce("gY2pX226yff"::numeric,0) = 1)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98 Query failed, likely because the requested analytics table does not exist (AbstractJdbcEventAnalyticsManager.java [http-nio-8080-exec-4])</w:t>
      </w:r>
    </w:p>
    <w:p w:rsidR="00A9602B" w:rsidRDefault="00A9602B" w:rsidP="00A9602B">
      <w:r>
        <w:t xml:space="preserve">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Ajpr7UmkUTp"::numeric,0) = 1) and ax."yearly" in ('2018', '2019') group by </w:t>
      </w:r>
      <w:r>
        <w:lastRenderedPageBreak/>
        <w:t>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698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MxpDE4IRg37"::numeric,0) = 1 and coalesce("gY2pX226yff"::numeric,0) = 2)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13,709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Ajpr7UmkUTp"::numeric,0) = 2)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711 Query failed, likely because the requested analytics table does not exist (AbstractJdbcEventAnalyticsManager.java [http-nio-8080-exec-6])</w:t>
      </w:r>
    </w:p>
    <w:p w:rsidR="00A9602B" w:rsidRDefault="00A9602B" w:rsidP="00A9602B">
      <w:r>
        <w:t>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MxpDE4IRg37"::numeric,0) = 1 and coalesce("gY2pX226yff"::numeric,0) = 3) and 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713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aP8z0DvtDIG"::numeric,0) = 2)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716 Query failed, likely because the requested analytics table does not exist (AbstractJdbcEventAnalyticsManager.java [http-nio-8080-exec-6])</w:t>
      </w:r>
    </w:p>
    <w:p w:rsidR="00A9602B" w:rsidRDefault="00A9602B" w:rsidP="00A9602B">
      <w:r>
        <w:t xml:space="preserve">org.springframework.jdbc.BadSqlGrammarException: StatementCallback; bad SQL grammar [select count(distinct psi) as value,ax."yearly",ax."uidlevel2" from analytics_event_fmd33ynp0u6 as ax where ax."yearly" in ('2019', '2018') and (ax."uidlevel2" = 'apE8bJIiYwv' or ax."uidlevel2" = 'P8A5MEZ67fV' or ax."uidlevel2" = 'PinOmHpJEzO' or ax."uidlevel2" = 'TiOm8ypxKzS' or ax."uidlevel2" = 'H99rsRc6VMM' ) and (coalesce("MxpDE4IRg37"::numeric,0) = 1 and coalesce("gY2pX226yff"::numeric,0) = 4) and </w:t>
      </w:r>
      <w:r>
        <w:lastRenderedPageBreak/>
        <w:t>ax."yearly" in ('2018', '2019') group by ax."yearly",ax."uidlevel2" limit 100001]; nested exception is org.postgresql.util.PSQLException: ERROR: relation "analytics_event_fmd33ynp0u6"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fmd33ynp0u6"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720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aP8z0DvtDIG"::numeric,0) = 3)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13,726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aP8z0DvtDIG"::numeric,0) = 4)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735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j9ONyJeO10O"::numeric,0) = 1)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744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j9ONyJeO10O"::numeric,0) = 2)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750 Query failed, likely because the requested analytics table does not exist (AbstractJdbcEventAnalyticsManager.java [http-nio-8080-exec-4])</w:t>
      </w:r>
    </w:p>
    <w:p w:rsidR="00A9602B" w:rsidRDefault="00A9602B" w:rsidP="00A9602B">
      <w:r>
        <w:t xml:space="preserve">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YI7FHv59id0"::numeric,0) = 1) and ax."yearly" in ('2018', '2019') group by </w:t>
      </w:r>
      <w:r>
        <w:lastRenderedPageBreak/>
        <w:t>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13,757 Query failed, likely because the requested analytics table does not exist (AbstractJdbcEventAnalyticsManager.java [http-nio-8080-exec-4])</w:t>
      </w:r>
    </w:p>
    <w:p w:rsidR="00A9602B" w:rsidRDefault="00A9602B" w:rsidP="00A9602B">
      <w:r>
        <w:t>org.springframework.jdbc.BadSqlGrammarException: StatementCallback; bad SQL grammar [select count(distinct psi) as value,ax."yearly",ax."uidlevel2" from analytics_event_abw6pnkwan9 as ax where ax."yearly" in ('2018', '2019') and (ax."uidlevel2" = 'apE8bJIiYwv' or ax."uidlevel2" = 'P8A5MEZ67fV' or ax."uidlevel2" = 'PinOmHpJEzO' or ax."uidlevel2" = 'TiOm8ypxKzS' or ax."uidlevel2" = 'H99rsRc6VMM' ) and (coalesce("YI7FHv59id0"::numeric,0) = 2) and ax."yearly" in ('2018', '2019') group by ax."yearly",ax."uidlevel2" limit 100001]; nested exception is org.postgresql.util.PSQLException: ERROR: relation "analytics_event_abw6pnkwan9"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abw6pnkwan9"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23,080 Deleting app file: apps/2cc82b20-681b-4144-a0ec-ac635d4c2394/extjs/resources/themes/images/gray/btn/btn-default-large-bg.gif (JCloudsAppStorageService.java [taskScheduler-9])</w:t>
      </w:r>
    </w:p>
    <w:p w:rsidR="00A9602B" w:rsidRDefault="00A9602B" w:rsidP="00A9602B">
      <w:r>
        <w:t>* INFO  2020-01-01 13:51:23,080 Deleting app file: apps/2cc82b20-681b-4144-a0ec-ac635d4c2394/extjs/resources/themes/images/gray/btn/btn-default-large-corners.gif (JCloudsAppStorageService.java [taskScheduler-9])</w:t>
      </w:r>
    </w:p>
    <w:p w:rsidR="00A9602B" w:rsidRDefault="00A9602B" w:rsidP="00A9602B">
      <w:r>
        <w:t>* INFO  2020-01-01 13:51:23,081 Deleting app file: apps/2cc82b20-681b-4144-a0ec-ac635d4c2394/extjs/resources/themes/images/gray/btn/btn-default-large-disabled-bg.gif (JCloudsAppStorageService.java [taskScheduler-9])</w:t>
      </w:r>
    </w:p>
    <w:p w:rsidR="00A9602B" w:rsidRDefault="00A9602B" w:rsidP="00A9602B">
      <w:r>
        <w:t>* INFO  2020-01-01 13:51:23,081 Deleting app file: apps/2cc82b20-681b-4144-a0ec-ac635d4c2394/extjs/resources/themes/images/gray/btn/btn-default-large-disabled-corners.gif (JCloudsAppStorageService.java [taskScheduler-9])</w:t>
      </w:r>
    </w:p>
    <w:p w:rsidR="00A9602B" w:rsidRDefault="00A9602B" w:rsidP="00A9602B">
      <w:r>
        <w:t>* INFO  2020-01-01 13:51:23,081 Deleting app file: apps/2cc82b20-681b-4144-a0ec-ac635d4c2394/extjs/resources/themes/images/gray/btn/btn-default-large-disabled-sides.gif (JCloudsAppStorageService.java [taskScheduler-9])</w:t>
      </w:r>
    </w:p>
    <w:p w:rsidR="00A9602B" w:rsidRDefault="00A9602B" w:rsidP="00A9602B">
      <w:r>
        <w:t>* INFO  2020-01-01 13:51:23,082 Deleting app file: apps/2cc82b20-681b-4144-a0ec-ac635d4c2394/extjs/resources/themes/images/gray/btn/btn-default-large-focus-bg.gif (JCloudsAppStorageService.java [taskScheduler-9])</w:t>
      </w:r>
    </w:p>
    <w:p w:rsidR="00A9602B" w:rsidRDefault="00A9602B" w:rsidP="00A9602B">
      <w:r>
        <w:t>* INFO  2020-01-01 13:51:23,082 Deleting app file: apps/2cc82b20-681b-4144-a0ec-ac635d4c2394/extjs/resources/themes/images/gray/btn/btn-default-large-focus-corners.gif (JCloudsAppStorageService.java [taskScheduler-9])</w:t>
      </w:r>
    </w:p>
    <w:p w:rsidR="00A9602B" w:rsidRDefault="00A9602B" w:rsidP="00A9602B">
      <w:r>
        <w:t>* INFO  2020-01-01 13:51:23,082 Deleting app file: apps/2cc82b20-681b-4144-a0ec-ac635d4c2394/extjs/resources/themes/images/gray/btn/btn-default-large-focus-sides.gif (JCloudsAppStorageService.java [taskScheduler-9])</w:t>
      </w:r>
    </w:p>
    <w:p w:rsidR="00A9602B" w:rsidRDefault="00A9602B" w:rsidP="00A9602B">
      <w:r>
        <w:t>* INFO  2020-01-01 13:51:23,082 Deleting app file: apps/2cc82b20-681b-4144-a0ec-ac635d4c2394/extjs/resources/themes/images/gray/btn/btn-default-large-over-bg.gif (JCloudsAppStorageService.java [taskScheduler-9])</w:t>
      </w:r>
    </w:p>
    <w:p w:rsidR="00A9602B" w:rsidRDefault="00A9602B" w:rsidP="00A9602B">
      <w:r>
        <w:t>* INFO  2020-01-01 13:51:23,083 Deleting app file: apps/2cc82b20-681b-4144-a0ec-ac635d4c2394/extjs/resources/themes/images/gray/btn/btn-default-large-over-corners.gif (JCloudsAppStorageService.java [taskScheduler-9])</w:t>
      </w:r>
    </w:p>
    <w:p w:rsidR="00A9602B" w:rsidRDefault="00A9602B" w:rsidP="00A9602B">
      <w:r>
        <w:t>* INFO  2020-01-01 13:51:23,083 Deleting app file: apps/2cc82b20-681b-4144-a0ec-ac635d4c2394/extjs/resources/themes/images/gray/btn/btn-default-large-over-sides.gif (JCloudsAppStorageService.java [taskScheduler-9])</w:t>
      </w:r>
    </w:p>
    <w:p w:rsidR="00A9602B" w:rsidRDefault="00A9602B" w:rsidP="00A9602B">
      <w:r>
        <w:t>* INFO  2020-01-01 13:51:23,083 Deleting app file: apps/2cc82b20-681b-4144-a0ec-ac635d4c2394/extjs/resources/themes/images/gray/btn/btn-default-large-pressed-bg.gif (JCloudsAppStorageService.java [taskScheduler-9])</w:t>
      </w:r>
    </w:p>
    <w:p w:rsidR="00A9602B" w:rsidRDefault="00A9602B" w:rsidP="00A9602B">
      <w:r>
        <w:lastRenderedPageBreak/>
        <w:t>* INFO  2020-01-01 13:51:23,084 Deleting app file: apps/2cc82b20-681b-4144-a0ec-ac635d4c2394/extjs/resources/themes/images/gray/btn/btn-default-large-pressed-corners.gif (JCloudsAppStorageService.java [taskScheduler-9])</w:t>
      </w:r>
    </w:p>
    <w:p w:rsidR="00A9602B" w:rsidRDefault="00A9602B" w:rsidP="00A9602B">
      <w:r>
        <w:t>* INFO  2020-01-01 13:51:23,084 Deleting app file: apps/2cc82b20-681b-4144-a0ec-ac635d4c2394/extjs/resources/themes/images/gray/btn/btn-default-large-pressed-sides.gif (JCloudsAppStorageService.java [taskScheduler-9])</w:t>
      </w:r>
    </w:p>
    <w:p w:rsidR="00A9602B" w:rsidRDefault="00A9602B" w:rsidP="00A9602B">
      <w:r>
        <w:t>* INFO  2020-01-01 13:51:23,084 Deleting app file: apps/2cc82b20-681b-4144-a0ec-ac635d4c2394/extjs/resources/themes/images/gray/btn/btn-default-large-sides.gif (JCloudsAppStorageService.java [taskScheduler-9])</w:t>
      </w:r>
    </w:p>
    <w:p w:rsidR="00A9602B" w:rsidRDefault="00A9602B" w:rsidP="00A9602B">
      <w:r>
        <w:t>* INFO  2020-01-01 13:51:23,085 Deleting app file: apps/2cc82b20-681b-4144-a0ec-ac635d4c2394/extjs/resources/themes/images/gray/btn/btn-default-medium-bg.gif (JCloudsAppStorageService.java [taskScheduler-9])</w:t>
      </w:r>
    </w:p>
    <w:p w:rsidR="00A9602B" w:rsidRDefault="00A9602B" w:rsidP="00A9602B">
      <w:r>
        <w:t>* INFO  2020-01-01 13:51:23,085 Deleting app file: apps/2cc82b20-681b-4144-a0ec-ac635d4c2394/extjs/resources/themes/images/gray/btn/btn-default-medium-corners.gif (JCloudsAppStorageService.java [taskScheduler-9])</w:t>
      </w:r>
    </w:p>
    <w:p w:rsidR="00A9602B" w:rsidRDefault="00A9602B" w:rsidP="00A9602B">
      <w:r>
        <w:t>* INFO  2020-01-01 13:51:23,085 Deleting app file: apps/2cc82b20-681b-4144-a0ec-ac635d4c2394/extjs/resources/themes/images/gray/btn/btn-default-medium-disabled-bg.gif (JCloudsAppStorageService.java [taskScheduler-9])</w:t>
      </w:r>
    </w:p>
    <w:p w:rsidR="00A9602B" w:rsidRDefault="00A9602B" w:rsidP="00A9602B">
      <w:r>
        <w:t>* INFO  2020-01-01 13:51:23,085 Deleting app file: apps/2cc82b20-681b-4144-a0ec-ac635d4c2394/extjs/resources/themes/images/gray/btn/btn-default-medium-disabled-corners.gif (JCloudsAppStorageService.java [taskScheduler-9])</w:t>
      </w:r>
    </w:p>
    <w:p w:rsidR="00A9602B" w:rsidRDefault="00A9602B" w:rsidP="00A9602B">
      <w:r>
        <w:t>* INFO  2020-01-01 13:51:23,086 Deleting app file: apps/2cc82b20-681b-4144-a0ec-ac635d4c2394/extjs/resources/themes/images/gray/btn/btn-default-medium-disabled-sides.gif (JCloudsAppStorageService.java [taskScheduler-9])</w:t>
      </w:r>
    </w:p>
    <w:p w:rsidR="00A9602B" w:rsidRDefault="00A9602B" w:rsidP="00A9602B">
      <w:r>
        <w:t>* INFO  2020-01-01 13:51:23,086 Deleting app file: apps/2cc82b20-681b-4144-a0ec-ac635d4c2394/extjs/resources/themes/images/gray/btn/btn-default-medium-focus-bg.gif (JCloudsAppStorageService.java [taskScheduler-9])</w:t>
      </w:r>
    </w:p>
    <w:p w:rsidR="00A9602B" w:rsidRDefault="00A9602B" w:rsidP="00A9602B">
      <w:r>
        <w:t>* INFO  2020-01-01 13:51:23,086 Deleting app file: apps/2cc82b20-681b-4144-a0ec-ac635d4c2394/extjs/resources/themes/images/gray/btn/btn-default-medium-focus-corners.gif (JCloudsAppStorageService.java [taskScheduler-9])</w:t>
      </w:r>
    </w:p>
    <w:p w:rsidR="00A9602B" w:rsidRDefault="00A9602B" w:rsidP="00A9602B">
      <w:r>
        <w:t>* INFO  2020-01-01 13:51:23,086 Deleting app file: apps/2cc82b20-681b-4144-a0ec-ac635d4c2394/extjs/resources/themes/images/gray/btn/btn-default-medium-focus-sides.gif (JCloudsAppStorageService.java [taskScheduler-9])</w:t>
      </w:r>
    </w:p>
    <w:p w:rsidR="00A9602B" w:rsidRDefault="00A9602B" w:rsidP="00A9602B">
      <w:r>
        <w:t>* INFO  2020-01-01 13:51:23,087 Deleting app file: apps/2cc82b20-681b-4144-a0ec-ac635d4c2394/extjs/resources/themes/images/gray/btn/btn-default-medium-over-bg.gif (JCloudsAppStorageService.java [taskScheduler-9])</w:t>
      </w:r>
    </w:p>
    <w:p w:rsidR="00A9602B" w:rsidRDefault="00A9602B" w:rsidP="00A9602B">
      <w:r>
        <w:lastRenderedPageBreak/>
        <w:t>* INFO  2020-01-01 13:51:23,087 Deleting app file: apps/2cc82b20-681b-4144-a0ec-ac635d4c2394/extjs/resources/themes/images/gray/btn/btn-default-medium-over-corners.gif (JCloudsAppStorageService.java [taskScheduler-9])</w:t>
      </w:r>
    </w:p>
    <w:p w:rsidR="00A9602B" w:rsidRDefault="00A9602B" w:rsidP="00A9602B">
      <w:r>
        <w:t>* INFO  2020-01-01 13:51:23,087 Deleting app file: apps/2cc82b20-681b-4144-a0ec-ac635d4c2394/extjs/resources/themes/images/gray/btn/btn-default-medium-over-sides.gif (JCloudsAppStorageService.java [taskScheduler-9])</w:t>
      </w:r>
    </w:p>
    <w:p w:rsidR="00A9602B" w:rsidRDefault="00A9602B" w:rsidP="00A9602B">
      <w:r>
        <w:t>* INFO  2020-01-01 13:51:23,087 Deleting app file: apps/2cc82b20-681b-4144-a0ec-ac635d4c2394/extjs/resources/themes/images/gray/btn/btn-default-medium-pressed-bg.gif (JCloudsAppStorageService.java [taskScheduler-9])</w:t>
      </w:r>
    </w:p>
    <w:p w:rsidR="00A9602B" w:rsidRDefault="00A9602B" w:rsidP="00A9602B">
      <w:r>
        <w:t>* INFO  2020-01-01 13:51:23,088 Deleting app file: apps/2cc82b20-681b-4144-a0ec-ac635d4c2394/extjs/resources/themes/images/gray/btn/btn-default-medium-pressed-corners.gif (JCloudsAppStorageService.java [taskScheduler-9])</w:t>
      </w:r>
    </w:p>
    <w:p w:rsidR="00A9602B" w:rsidRDefault="00A9602B" w:rsidP="00A9602B">
      <w:r>
        <w:t>* INFO  2020-01-01 13:51:23,088 Deleting app file: apps/2cc82b20-681b-4144-a0ec-ac635d4c2394/extjs/resources/themes/images/gray/btn/btn-default-medium-pressed-sides.gif (JCloudsAppStorageService.java [taskScheduler-9])</w:t>
      </w:r>
    </w:p>
    <w:p w:rsidR="00A9602B" w:rsidRDefault="00A9602B" w:rsidP="00A9602B">
      <w:r>
        <w:t>* INFO  2020-01-01 13:51:23,088 Deleting app file: apps/2cc82b20-681b-4144-a0ec-ac635d4c2394/extjs/resources/themes/images/gray/btn/btn-default-medium-sides.gif (JCloudsAppStorageService.java [taskScheduler-9])</w:t>
      </w:r>
    </w:p>
    <w:p w:rsidR="00A9602B" w:rsidRDefault="00A9602B" w:rsidP="00A9602B">
      <w:r>
        <w:t>* INFO  2020-01-01 13:51:23,088 Deleting app file: apps/2cc82b20-681b-4144-a0ec-ac635d4c2394/extjs/resources/themes/images/gray/btn/btn-default-small-bg.gif (JCloudsAppStorageService.java [taskScheduler-9])</w:t>
      </w:r>
    </w:p>
    <w:p w:rsidR="00A9602B" w:rsidRDefault="00A9602B" w:rsidP="00A9602B">
      <w:r>
        <w:t>* INFO  2020-01-01 13:51:23,089 Deleting app file: apps/2cc82b20-681b-4144-a0ec-ac635d4c2394/extjs/resources/themes/images/gray/btn/btn-default-small-corners.gif (JCloudsAppStorageService.java [taskScheduler-9])</w:t>
      </w:r>
    </w:p>
    <w:p w:rsidR="00A9602B" w:rsidRDefault="00A9602B" w:rsidP="00A9602B">
      <w:r>
        <w:t>* INFO  2020-01-01 13:51:23,089 Deleting app file: apps/2cc82b20-681b-4144-a0ec-ac635d4c2394/extjs/resources/themes/images/gray/btn/btn-default-small-disabled-bg.gif (JCloudsAppStorageService.java [taskScheduler-9])</w:t>
      </w:r>
    </w:p>
    <w:p w:rsidR="00A9602B" w:rsidRDefault="00A9602B" w:rsidP="00A9602B">
      <w:r>
        <w:t>* INFO  2020-01-01 13:51:23,089 Deleting app file: apps/2cc82b20-681b-4144-a0ec-ac635d4c2394/extjs/resources/themes/images/gray/btn/btn-default-small-disabled-corners.gif (JCloudsAppStorageService.java [taskScheduler-9])</w:t>
      </w:r>
    </w:p>
    <w:p w:rsidR="00A9602B" w:rsidRDefault="00A9602B" w:rsidP="00A9602B">
      <w:r>
        <w:t>* INFO  2020-01-01 13:51:23,089 Deleting app file: apps/2cc82b20-681b-4144-a0ec-ac635d4c2394/extjs/resources/themes/images/gray/btn/btn-default-small-disabled-sides.gif (JCloudsAppStorageService.java [taskScheduler-9])</w:t>
      </w:r>
    </w:p>
    <w:p w:rsidR="00A9602B" w:rsidRDefault="00A9602B" w:rsidP="00A9602B">
      <w:r>
        <w:t>* INFO  2020-01-01 13:51:23,089 Deleting app file: apps/2cc82b20-681b-4144-a0ec-ac635d4c2394/extjs/resources/themes/images/gray/btn/btn-default-small-focus-bg.gif (JCloudsAppStorageService.java [taskScheduler-9])</w:t>
      </w:r>
    </w:p>
    <w:p w:rsidR="00A9602B" w:rsidRDefault="00A9602B" w:rsidP="00A9602B">
      <w:r>
        <w:lastRenderedPageBreak/>
        <w:t>* INFO  2020-01-01 13:51:23,090 Deleting app file: apps/2cc82b20-681b-4144-a0ec-ac635d4c2394/extjs/resources/themes/images/gray/btn/btn-default-small-focus-corners.gif (JCloudsAppStorageService.java [taskScheduler-9])</w:t>
      </w:r>
    </w:p>
    <w:p w:rsidR="00A9602B" w:rsidRDefault="00A9602B" w:rsidP="00A9602B">
      <w:r>
        <w:t>* INFO  2020-01-01 13:51:23,090 Deleting app file: apps/2cc82b20-681b-4144-a0ec-ac635d4c2394/extjs/resources/themes/images/gray/btn/btn-default-small-focus-sides.gif (JCloudsAppStorageService.java [taskScheduler-9])</w:t>
      </w:r>
    </w:p>
    <w:p w:rsidR="00A9602B" w:rsidRDefault="00A9602B" w:rsidP="00A9602B">
      <w:r>
        <w:t>* INFO  2020-01-01 13:51:23,090 Deleting app file: apps/2cc82b20-681b-4144-a0ec-ac635d4c2394/extjs/resources/themes/images/gray/btn/btn-default-small-over-bg.gif (JCloudsAppStorageService.java [taskScheduler-9])</w:t>
      </w:r>
    </w:p>
    <w:p w:rsidR="00A9602B" w:rsidRDefault="00A9602B" w:rsidP="00A9602B">
      <w:r>
        <w:t>* INFO  2020-01-01 13:51:23,090 Deleting app file: apps/2cc82b20-681b-4144-a0ec-ac635d4c2394/extjs/resources/themes/images/gray/btn/btn-default-small-over-corners.gif (JCloudsAppStorageService.java [taskScheduler-9])</w:t>
      </w:r>
    </w:p>
    <w:p w:rsidR="00A9602B" w:rsidRDefault="00A9602B" w:rsidP="00A9602B">
      <w:r>
        <w:t>* INFO  2020-01-01 13:51:23,091 Deleting app file: apps/2cc82b20-681b-4144-a0ec-ac635d4c2394/extjs/resources/themes/images/gray/btn/btn-default-small-over-sides.gif (JCloudsAppStorageService.java [taskScheduler-9])</w:t>
      </w:r>
    </w:p>
    <w:p w:rsidR="00A9602B" w:rsidRDefault="00A9602B" w:rsidP="00A9602B">
      <w:r>
        <w:t>* INFO  2020-01-01 13:51:23,091 Deleting app file: apps/2cc82b20-681b-4144-a0ec-ac635d4c2394/extjs/resources/themes/images/gray/btn/btn-default-small-pressed-bg.gif (JCloudsAppStorageService.java [taskScheduler-9])</w:t>
      </w:r>
    </w:p>
    <w:p w:rsidR="00A9602B" w:rsidRDefault="00A9602B" w:rsidP="00A9602B">
      <w:r>
        <w:t>* INFO  2020-01-01 13:51:23,091 Deleting app file: apps/2cc82b20-681b-4144-a0ec-ac635d4c2394/extjs/resources/themes/images/gray/btn/btn-default-small-pressed-corners.gif (JCloudsAppStorageService.java [taskScheduler-9])</w:t>
      </w:r>
    </w:p>
    <w:p w:rsidR="00A9602B" w:rsidRDefault="00A9602B" w:rsidP="00A9602B">
      <w:r>
        <w:t>* INFO  2020-01-01 13:51:23,091 Deleting app file: apps/2cc82b20-681b-4144-a0ec-ac635d4c2394/extjs/resources/themes/images/gray/btn/btn-default-small-pressed-sides.gif (JCloudsAppStorageService.java [taskScheduler-9])</w:t>
      </w:r>
    </w:p>
    <w:p w:rsidR="00A9602B" w:rsidRDefault="00A9602B" w:rsidP="00A9602B">
      <w:r>
        <w:t>* INFO  2020-01-01 13:51:23,092 Deleting app file: apps/2cc82b20-681b-4144-a0ec-ac635d4c2394/extjs/resources/themes/images/gray/btn/btn-default-small-sides.gif (JCloudsAppStorageService.java [taskScheduler-9])</w:t>
      </w:r>
    </w:p>
    <w:p w:rsidR="00A9602B" w:rsidRDefault="00A9602B" w:rsidP="00A9602B">
      <w:r>
        <w:t>* INFO  2020-01-01 13:51:23,092 Deleting app file: apps/2cc82b20-681b-4144-a0ec-ac635d4c2394/extjs/resources/themes/images/gray/btn/btn-default-toolbar-large-corners.gif (JCloudsAppStorageService.java [taskScheduler-9])</w:t>
      </w:r>
    </w:p>
    <w:p w:rsidR="00A9602B" w:rsidRDefault="00A9602B" w:rsidP="00A9602B">
      <w:r>
        <w:t>* INFO  2020-01-01 13:51:23,092 Deleting app file: apps/2cc82b20-681b-4144-a0ec-ac635d4c2394/extjs/resources/themes/images/gray/btn/btn-default-toolbar-large-disabled-corners.gif (JCloudsAppStorageService.java [taskScheduler-9])</w:t>
      </w:r>
    </w:p>
    <w:p w:rsidR="00A9602B" w:rsidRDefault="00A9602B" w:rsidP="00A9602B">
      <w:r>
        <w:t>* INFO  2020-01-01 13:51:23,092 Deleting app file: apps/2cc82b20-681b-4144-a0ec-ac635d4c2394/extjs/resources/themes/images/gray/btn/btn-default-toolbar-large-disabled-sides.gif (JCloudsAppStorageService.java [taskScheduler-9])</w:t>
      </w:r>
    </w:p>
    <w:p w:rsidR="00A9602B" w:rsidRDefault="00A9602B" w:rsidP="00A9602B">
      <w:r>
        <w:lastRenderedPageBreak/>
        <w:t>* INFO  2020-01-01 13:51:23,092 Deleting app file: apps/2cc82b20-681b-4144-a0ec-ac635d4c2394/extjs/resources/themes/images/gray/btn/btn-default-toolbar-large-focus-bg.gif (JCloudsAppStorageService.java [taskScheduler-9])</w:t>
      </w:r>
    </w:p>
    <w:p w:rsidR="00A9602B" w:rsidRDefault="00A9602B" w:rsidP="00A9602B">
      <w:r>
        <w:t>* INFO  2020-01-01 13:51:23,093 Deleting app file: apps/2cc82b20-681b-4144-a0ec-ac635d4c2394/extjs/resources/themes/images/gray/btn/btn-default-toolbar-large-focus-corners.gif (JCloudsAppStorageService.java [taskScheduler-9])</w:t>
      </w:r>
    </w:p>
    <w:p w:rsidR="00A9602B" w:rsidRDefault="00A9602B" w:rsidP="00A9602B">
      <w:r>
        <w:t>* INFO  2020-01-01 13:51:23,093 Deleting app file: apps/2cc82b20-681b-4144-a0ec-ac635d4c2394/extjs/resources/themes/images/gray/btn/btn-default-toolbar-large-focus-sides.gif (JCloudsAppStorageService.java [taskScheduler-9])</w:t>
      </w:r>
    </w:p>
    <w:p w:rsidR="00A9602B" w:rsidRDefault="00A9602B" w:rsidP="00A9602B">
      <w:r>
        <w:t>* INFO  2020-01-01 13:51:23,093 Deleting app file: apps/2cc82b20-681b-4144-a0ec-ac635d4c2394/extjs/resources/themes/images/gray/btn/btn-default-toolbar-large-over-bg.gif (JCloudsAppStorageService.java [taskScheduler-9])</w:t>
      </w:r>
    </w:p>
    <w:p w:rsidR="00A9602B" w:rsidRDefault="00A9602B" w:rsidP="00A9602B">
      <w:r>
        <w:t>* INFO  2020-01-01 13:51:23,093 Deleting app file: apps/2cc82b20-681b-4144-a0ec-ac635d4c2394/extjs/resources/themes/images/gray/btn/btn-default-toolbar-large-over-corners.gif (JCloudsAppStorageService.java [taskScheduler-9])</w:t>
      </w:r>
    </w:p>
    <w:p w:rsidR="00A9602B" w:rsidRDefault="00A9602B" w:rsidP="00A9602B">
      <w:r>
        <w:t>* INFO  2020-01-01 13:51:23,093 Deleting app file: apps/2cc82b20-681b-4144-a0ec-ac635d4c2394/extjs/resources/themes/images/gray/btn/btn-default-toolbar-large-over-sides.gif (JCloudsAppStorageService.java [taskScheduler-9])</w:t>
      </w:r>
    </w:p>
    <w:p w:rsidR="00A9602B" w:rsidRDefault="00A9602B" w:rsidP="00A9602B">
      <w:r>
        <w:t>* INFO  2020-01-01 13:51:23,094 Deleting app file: apps/2cc82b20-681b-4144-a0ec-ac635d4c2394/extjs/resources/themes/images/gray/btn/btn-default-toolbar-large-pressed-bg.gif (JCloudsAppStorageService.java [taskScheduler-9])</w:t>
      </w:r>
    </w:p>
    <w:p w:rsidR="00A9602B" w:rsidRDefault="00A9602B" w:rsidP="00A9602B">
      <w:r>
        <w:t>* INFO  2020-01-01 13:51:23,094 Deleting app file: apps/2cc82b20-681b-4144-a0ec-ac635d4c2394/extjs/resources/themes/images/gray/btn/btn-default-toolbar-large-pressed-corners.gif (JCloudsAppStorageService.java [taskScheduler-9])</w:t>
      </w:r>
    </w:p>
    <w:p w:rsidR="00A9602B" w:rsidRDefault="00A9602B" w:rsidP="00A9602B">
      <w:r>
        <w:t>* INFO  2020-01-01 13:51:23,094 Deleting app file: apps/2cc82b20-681b-4144-a0ec-ac635d4c2394/extjs/resources/themes/images/gray/btn/btn-default-toolbar-large-pressed-sides.gif (JCloudsAppStorageService.java [taskScheduler-9])</w:t>
      </w:r>
    </w:p>
    <w:p w:rsidR="00A9602B" w:rsidRDefault="00A9602B" w:rsidP="00A9602B">
      <w:r>
        <w:t>* INFO  2020-01-01 13:51:23,094 Deleting app file: apps/2cc82b20-681b-4144-a0ec-ac635d4c2394/extjs/resources/themes/images/gray/btn/btn-default-toolbar-large-sides.gif (JCloudsAppStorageService.java [taskScheduler-9])</w:t>
      </w:r>
    </w:p>
    <w:p w:rsidR="00A9602B" w:rsidRDefault="00A9602B" w:rsidP="00A9602B">
      <w:r>
        <w:t>* INFO  2020-01-01 13:51:23,094 Deleting app file: apps/2cc82b20-681b-4144-a0ec-ac635d4c2394/extjs/resources/themes/images/gray/btn/btn-default-toolbar-medium-corners.gif (JCloudsAppStorageService.java [taskScheduler-9])</w:t>
      </w:r>
    </w:p>
    <w:p w:rsidR="00A9602B" w:rsidRDefault="00A9602B" w:rsidP="00A9602B">
      <w:r>
        <w:t>* INFO  2020-01-01 13:51:23,095 Deleting app file: apps/2cc82b20-681b-4144-a0ec-ac635d4c2394/extjs/resources/themes/images/gray/btn/btn-default-toolbar-medium-disabled-corners.gif (JCloudsAppStorageService.java [taskScheduler-9])</w:t>
      </w:r>
    </w:p>
    <w:p w:rsidR="00A9602B" w:rsidRDefault="00A9602B" w:rsidP="00A9602B">
      <w:r>
        <w:lastRenderedPageBreak/>
        <w:t>* INFO  2020-01-01 13:51:23,095 Deleting app file: apps/2cc82b20-681b-4144-a0ec-ac635d4c2394/extjs/resources/themes/images/gray/btn/btn-default-toolbar-medium-disabled-sides.gif (JCloudsAppStorageService.java [taskScheduler-9])</w:t>
      </w:r>
    </w:p>
    <w:p w:rsidR="00A9602B" w:rsidRDefault="00A9602B" w:rsidP="00A9602B">
      <w:r>
        <w:t>* INFO  2020-01-01 13:51:23,095 Deleting app file: apps/2cc82b20-681b-4144-a0ec-ac635d4c2394/extjs/resources/themes/images/gray/btn/btn-default-toolbar-medium-focus-bg.gif (JCloudsAppStorageService.java [taskScheduler-9])</w:t>
      </w:r>
    </w:p>
    <w:p w:rsidR="00A9602B" w:rsidRDefault="00A9602B" w:rsidP="00A9602B">
      <w:r>
        <w:t>* INFO  2020-01-01 13:51:23,095 Deleting app file: apps/2cc82b20-681b-4144-a0ec-ac635d4c2394/extjs/resources/themes/images/gray/btn/btn-default-toolbar-medium-focus-corners.gif (JCloudsAppStorageService.java [taskScheduler-9])</w:t>
      </w:r>
    </w:p>
    <w:p w:rsidR="00A9602B" w:rsidRDefault="00A9602B" w:rsidP="00A9602B">
      <w:r>
        <w:t>* INFO  2020-01-01 13:51:23,095 Deleting app file: apps/2cc82b20-681b-4144-a0ec-ac635d4c2394/extjs/resources/themes/images/gray/btn/btn-default-toolbar-medium-focus-sides.gif (JCloudsAppStorageService.java [taskScheduler-9])</w:t>
      </w:r>
    </w:p>
    <w:p w:rsidR="00A9602B" w:rsidRDefault="00A9602B" w:rsidP="00A9602B">
      <w:r>
        <w:t>* INFO  2020-01-01 13:51:23,096 Deleting app file: apps/2cc82b20-681b-4144-a0ec-ac635d4c2394/extjs/resources/themes/images/gray/btn/btn-default-toolbar-medium-over-bg.gif (JCloudsAppStorageService.java [taskScheduler-9])</w:t>
      </w:r>
    </w:p>
    <w:p w:rsidR="00A9602B" w:rsidRDefault="00A9602B" w:rsidP="00A9602B">
      <w:r>
        <w:t>* INFO  2020-01-01 13:51:23,096 Deleting app file: apps/2cc82b20-681b-4144-a0ec-ac635d4c2394/extjs/resources/themes/images/gray/btn/btn-default-toolbar-medium-over-corners.gif (JCloudsAppStorageService.java [taskScheduler-9])</w:t>
      </w:r>
    </w:p>
    <w:p w:rsidR="00A9602B" w:rsidRDefault="00A9602B" w:rsidP="00A9602B">
      <w:r>
        <w:t>* INFO  2020-01-01 13:51:23,096 Deleting app file: apps/2cc82b20-681b-4144-a0ec-ac635d4c2394/extjs/resources/themes/images/gray/btn/btn-default-toolbar-medium-over-sides.gif (JCloudsAppStorageService.java [taskScheduler-9])</w:t>
      </w:r>
    </w:p>
    <w:p w:rsidR="00A9602B" w:rsidRDefault="00A9602B" w:rsidP="00A9602B">
      <w:r>
        <w:t>* INFO  2020-01-01 13:51:23,096 Deleting app file: apps/2cc82b20-681b-4144-a0ec-ac635d4c2394/extjs/resources/themes/images/gray/btn/btn-default-toolbar-medium-pressed-bg.gif (JCloudsAppStorageService.java [taskScheduler-9])</w:t>
      </w:r>
    </w:p>
    <w:p w:rsidR="00A9602B" w:rsidRDefault="00A9602B" w:rsidP="00A9602B">
      <w:r>
        <w:t>* INFO  2020-01-01 13:51:23,096 Deleting app file: apps/2cc82b20-681b-4144-a0ec-ac635d4c2394/extjs/resources/themes/images/gray/btn/btn-default-toolbar-medium-pressed-corners.gif (JCloudsAppStorageService.java [taskScheduler-9])</w:t>
      </w:r>
    </w:p>
    <w:p w:rsidR="00A9602B" w:rsidRDefault="00A9602B" w:rsidP="00A9602B">
      <w:r>
        <w:t>* INFO  2020-01-01 13:51:23,097 Deleting app file: apps/2cc82b20-681b-4144-a0ec-ac635d4c2394/extjs/resources/themes/images/gray/btn/btn-default-toolbar-medium-pressed-sides.gif (JCloudsAppStorageService.java [taskScheduler-9])</w:t>
      </w:r>
    </w:p>
    <w:p w:rsidR="00A9602B" w:rsidRDefault="00A9602B" w:rsidP="00A9602B">
      <w:r>
        <w:t>* INFO  2020-01-01 13:51:23,097 Deleting app file: apps/2cc82b20-681b-4144-a0ec-ac635d4c2394/extjs/resources/themes/images/gray/btn/btn-default-toolbar-medium-sides.gif (JCloudsAppStorageService.java [taskScheduler-9])</w:t>
      </w:r>
    </w:p>
    <w:p w:rsidR="00A9602B" w:rsidRDefault="00A9602B" w:rsidP="00A9602B">
      <w:r>
        <w:t>* INFO  2020-01-01 13:51:23,097 Deleting app file: apps/2cc82b20-681b-4144-a0ec-ac635d4c2394/extjs/resources/themes/images/gray/btn/btn-default-toolbar-small-corners.gif (JCloudsAppStorageService.java [taskScheduler-9])</w:t>
      </w:r>
    </w:p>
    <w:p w:rsidR="00A9602B" w:rsidRDefault="00A9602B" w:rsidP="00A9602B">
      <w:r>
        <w:lastRenderedPageBreak/>
        <w:t>* INFO  2020-01-01 13:51:23,097 Deleting app file: apps/2cc82b20-681b-4144-a0ec-ac635d4c2394/extjs/resources/themes/images/gray/btn/btn-default-toolbar-small-disabled-corners.gif (JCloudsAppStorageService.java [taskScheduler-9])</w:t>
      </w:r>
    </w:p>
    <w:p w:rsidR="00A9602B" w:rsidRDefault="00A9602B" w:rsidP="00A9602B">
      <w:r>
        <w:t>* INFO  2020-01-01 13:51:23,097 Deleting app file: apps/2cc82b20-681b-4144-a0ec-ac635d4c2394/extjs/resources/themes/images/gray/btn/btn-default-toolbar-small-disabled-sides.gif (JCloudsAppStorageService.java [taskScheduler-9])</w:t>
      </w:r>
    </w:p>
    <w:p w:rsidR="00A9602B" w:rsidRDefault="00A9602B" w:rsidP="00A9602B">
      <w:r>
        <w:t>* INFO  2020-01-01 13:51:23,097 Deleting app file: apps/2cc82b20-681b-4144-a0ec-ac635d4c2394/extjs/resources/themes/images/gray/btn/btn-default-toolbar-small-focus-bg.gif (JCloudsAppStorageService.java [taskScheduler-9])</w:t>
      </w:r>
    </w:p>
    <w:p w:rsidR="00A9602B" w:rsidRDefault="00A9602B" w:rsidP="00A9602B">
      <w:r>
        <w:t>* INFO  2020-01-01 13:51:23,098 Deleting app file: apps/2cc82b20-681b-4144-a0ec-ac635d4c2394/extjs/resources/themes/images/gray/btn/btn-default-toolbar-small-focus-corners.gif (JCloudsAppStorageService.java [taskScheduler-9])</w:t>
      </w:r>
    </w:p>
    <w:p w:rsidR="00A9602B" w:rsidRDefault="00A9602B" w:rsidP="00A9602B">
      <w:r>
        <w:t>* INFO  2020-01-01 13:51:23,098 Deleting app file: apps/2cc82b20-681b-4144-a0ec-ac635d4c2394/extjs/resources/themes/images/gray/btn/btn-default-toolbar-small-focus-sides.gif (JCloudsAppStorageService.java [taskScheduler-9])</w:t>
      </w:r>
    </w:p>
    <w:p w:rsidR="00A9602B" w:rsidRDefault="00A9602B" w:rsidP="00A9602B">
      <w:r>
        <w:t>* INFO  2020-01-01 13:51:23,098 Deleting app file: apps/2cc82b20-681b-4144-a0ec-ac635d4c2394/extjs/resources/themes/images/gray/btn/btn-default-toolbar-small-over-bg.gif (JCloudsAppStorageService.java [taskScheduler-9])</w:t>
      </w:r>
    </w:p>
    <w:p w:rsidR="00A9602B" w:rsidRDefault="00A9602B" w:rsidP="00A9602B">
      <w:r>
        <w:t>* INFO  2020-01-01 13:51:23,098 Deleting app file: apps/2cc82b20-681b-4144-a0ec-ac635d4c2394/extjs/resources/themes/images/gray/btn/btn-default-toolbar-small-over-corners.gif (JCloudsAppStorageService.java [taskScheduler-9])</w:t>
      </w:r>
    </w:p>
    <w:p w:rsidR="00A9602B" w:rsidRDefault="00A9602B" w:rsidP="00A9602B">
      <w:r>
        <w:t>* INFO  2020-01-01 13:51:23,098 Deleting app file: apps/2cc82b20-681b-4144-a0ec-ac635d4c2394/extjs/resources/themes/images/gray/btn/btn-default-toolbar-small-over-sides.gif (JCloudsAppStorageService.java [taskScheduler-9])</w:t>
      </w:r>
    </w:p>
    <w:p w:rsidR="00A9602B" w:rsidRDefault="00A9602B" w:rsidP="00A9602B">
      <w:r>
        <w:t>* INFO  2020-01-01 13:51:23,098 Deleting app file: apps/2cc82b20-681b-4144-a0ec-ac635d4c2394/extjs/resources/themes/images/gray/btn/btn-default-toolbar-small-pressed-bg.gif (JCloudsAppStorageService.java [taskScheduler-9])</w:t>
      </w:r>
    </w:p>
    <w:p w:rsidR="00A9602B" w:rsidRDefault="00A9602B" w:rsidP="00A9602B">
      <w:r>
        <w:t>* INFO  2020-01-01 13:51:23,099 Deleting app file: apps/2cc82b20-681b-4144-a0ec-ac635d4c2394/extjs/resources/themes/images/gray/btn/btn-default-toolbar-small-pressed-corners.gif (JCloudsAppStorageService.java [taskScheduler-9])</w:t>
      </w:r>
    </w:p>
    <w:p w:rsidR="00A9602B" w:rsidRDefault="00A9602B" w:rsidP="00A9602B">
      <w:r>
        <w:t>* INFO  2020-01-01 13:51:23,099 Deleting app file: apps/2cc82b20-681b-4144-a0ec-ac635d4c2394/extjs/resources/themes/images/gray/btn/btn-default-toolbar-small-pressed-sides.gif (JCloudsAppStorageService.java [taskScheduler-9])</w:t>
      </w:r>
    </w:p>
    <w:p w:rsidR="00A9602B" w:rsidRDefault="00A9602B" w:rsidP="00A9602B">
      <w:r>
        <w:t>* INFO  2020-01-01 13:51:23,099 Deleting app file: apps/2cc82b20-681b-4144-a0ec-ac635d4c2394/extjs/resources/themes/images/gray/btn/btn-default-toolbar-small-sides.gif (JCloudsAppStorageService.java [taskScheduler-9])</w:t>
      </w:r>
    </w:p>
    <w:p w:rsidR="00A9602B" w:rsidRDefault="00A9602B" w:rsidP="00A9602B">
      <w:r>
        <w:lastRenderedPageBreak/>
        <w:t>* INFO  2020-01-01 13:51:23,099 Deleting app file: apps/2cc82b20-681b-4144-a0ec-ac635d4c2394/extjs/resources/themes/images/gray/button/ (JCloudsAppStorageService.java [taskScheduler-9])</w:t>
      </w:r>
    </w:p>
    <w:p w:rsidR="00A9602B" w:rsidRDefault="00A9602B" w:rsidP="00A9602B">
      <w:r>
        <w:t>* INFO  2020-01-01 13:51:33,103 Deleting app file: apps/2cc82b20-681b-4144-a0ec-ac635d4c2394/extjs/resources/themes/images/gray/button/arrow.gif (JCloudsAppStorageService.java [taskScheduler-9])</w:t>
      </w:r>
    </w:p>
    <w:p w:rsidR="00A9602B" w:rsidRDefault="00A9602B" w:rsidP="00A9602B">
      <w:r>
        <w:t>* INFO  2020-01-01 13:51:33,103 Deleting app file: apps/2cc82b20-681b-4144-a0ec-ac635d4c2394/extjs/resources/themes/images/gray/button/btn-arrow.gif (JCloudsAppStorageService.java [taskScheduler-9])</w:t>
      </w:r>
    </w:p>
    <w:p w:rsidR="00A9602B" w:rsidRDefault="00A9602B" w:rsidP="00A9602B">
      <w:r>
        <w:t>* INFO  2020-01-01 13:51:33,103 Deleting app file: apps/2cc82b20-681b-4144-a0ec-ac635d4c2394/extjs/resources/themes/images/gray/button/btn-sprite.gif (JCloudsAppStorageService.java [taskScheduler-9])</w:t>
      </w:r>
    </w:p>
    <w:p w:rsidR="00A9602B" w:rsidRDefault="00A9602B" w:rsidP="00A9602B">
      <w:r>
        <w:t>* INFO  2020-01-01 13:51:33,103 Deleting app file: apps/2cc82b20-681b-4144-a0ec-ac635d4c2394/extjs/resources/themes/images/gray/button/btn.gif (JCloudsAppStorageService.java [taskScheduler-9])</w:t>
      </w:r>
    </w:p>
    <w:p w:rsidR="00A9602B" w:rsidRDefault="00A9602B" w:rsidP="00A9602B">
      <w:r>
        <w:t>* INFO  2020-01-01 13:51:33,103 Deleting app file: apps/2cc82b20-681b-4144-a0ec-ac635d4c2394/extjs/resources/themes/images/gray/button/group-cs.gif (JCloudsAppStorageService.java [taskScheduler-9])</w:t>
      </w:r>
    </w:p>
    <w:p w:rsidR="00A9602B" w:rsidRDefault="00A9602B" w:rsidP="00A9602B">
      <w:r>
        <w:t>* INFO  2020-01-01 13:51:33,104 Deleting app file: apps/2cc82b20-681b-4144-a0ec-ac635d4c2394/extjs/resources/themes/images/gray/button/group-lr.gif (JCloudsAppStorageService.java [taskScheduler-9])</w:t>
      </w:r>
    </w:p>
    <w:p w:rsidR="00A9602B" w:rsidRDefault="00A9602B" w:rsidP="00A9602B">
      <w:r>
        <w:t>* INFO  2020-01-01 13:51:33,104 Deleting app file: apps/2cc82b20-681b-4144-a0ec-ac635d4c2394/extjs/resources/themes/images/gray/button/group-tb.gif (JCloudsAppStorageService.java [taskScheduler-9])</w:t>
      </w:r>
    </w:p>
    <w:p w:rsidR="00A9602B" w:rsidRDefault="00A9602B" w:rsidP="00A9602B">
      <w:r>
        <w:t>* INFO  2020-01-01 13:51:33,104 Deleting app file: apps/2cc82b20-681b-4144-a0ec-ac635d4c2394/extjs/resources/themes/images/gray/button/s-arrow-b-noline.gif (JCloudsAppStorageService.java [taskScheduler-9])</w:t>
      </w:r>
    </w:p>
    <w:p w:rsidR="00A9602B" w:rsidRDefault="00A9602B" w:rsidP="00A9602B">
      <w:r>
        <w:t>* INFO  2020-01-01 13:51:33,104 Deleting app file: apps/2cc82b20-681b-4144-a0ec-ac635d4c2394/extjs/resources/themes/images/gray/button/s-arrow-b.gif (JCloudsAppStorageService.java [taskScheduler-9])</w:t>
      </w:r>
    </w:p>
    <w:p w:rsidR="00A9602B" w:rsidRDefault="00A9602B" w:rsidP="00A9602B">
      <w:r>
        <w:t>* INFO  2020-01-01 13:51:33,104 Deleting app file: apps/2cc82b20-681b-4144-a0ec-ac635d4c2394/extjs/resources/themes/images/gray/button/s-arrow-bo.gif (JCloudsAppStorageService.java [taskScheduler-9])</w:t>
      </w:r>
    </w:p>
    <w:p w:rsidR="00A9602B" w:rsidRDefault="00A9602B" w:rsidP="00A9602B">
      <w:r>
        <w:t>* INFO  2020-01-01 13:51:33,105 Deleting app file: apps/2cc82b20-681b-4144-a0ec-ac635d4c2394/extjs/resources/themes/images/gray/button/s-arrow-light.gif (JCloudsAppStorageService.java [taskScheduler-9])</w:t>
      </w:r>
    </w:p>
    <w:p w:rsidR="00A9602B" w:rsidRDefault="00A9602B" w:rsidP="00A9602B">
      <w:r>
        <w:lastRenderedPageBreak/>
        <w:t>* INFO  2020-01-01 13:51:33,105 Deleting app file: apps/2cc82b20-681b-4144-a0ec-ac635d4c2394/extjs/resources/themes/images/gray/button/s-arrow-noline.gif (JCloudsAppStorageService.java [taskScheduler-9])</w:t>
      </w:r>
    </w:p>
    <w:p w:rsidR="00A9602B" w:rsidRDefault="00A9602B" w:rsidP="00A9602B">
      <w:r>
        <w:t>* INFO  2020-01-01 13:51:33,105 Deleting app file: apps/2cc82b20-681b-4144-a0ec-ac635d4c2394/extjs/resources/themes/images/gray/button/s-arrow-o.gif (JCloudsAppStorageService.java [taskScheduler-9])</w:t>
      </w:r>
    </w:p>
    <w:p w:rsidR="00A9602B" w:rsidRDefault="00A9602B" w:rsidP="00A9602B">
      <w:r>
        <w:t>* INFO  2020-01-01 13:51:33,105 Deleting app file: apps/2cc82b20-681b-4144-a0ec-ac635d4c2394/extjs/resources/themes/images/gray/button/s-arrow.gif (JCloudsAppStorageService.java [taskScheduler-9])</w:t>
      </w:r>
    </w:p>
    <w:p w:rsidR="00A9602B" w:rsidRDefault="00A9602B" w:rsidP="00A9602B">
      <w:r>
        <w:t>* INFO  2020-01-01 13:51:33,105 Deleting app file: apps/2cc82b20-681b-4144-a0ec-ac635d4c2394/extjs/resources/themes/images/gray/datepicker/ (JCloudsAppStorageService.java [taskScheduler-9])</w:t>
      </w:r>
    </w:p>
    <w:p w:rsidR="00A9602B" w:rsidRDefault="00A9602B" w:rsidP="00A9602B">
      <w:r>
        <w:t>* INFO  2020-01-01 13:51:33,203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count(distinct psi) as value,ax."yearly",ax."uidlevel2" from analytics_event_mxyjqprkqfq as ax where ax."yearly" in ('2019', '2018') and (ax."uidlevel2" = 'apE8bJIiYwv' or ax."uidlevel2" = 'P8A5MEZ67fV' or ax."uidlevel2" = 'PinOmHpJEzO' or ax."uidlevel2" = 'TiOm8ypxKzS' or ax."uidlevel2" = 'H99rsRc6VMM' ) and ax."yearly" in ('2018', '2019') group by ax."yearly",ax."uidlevel2" limit 100001]; nested exception is org.postgresql.util.PSQLException: ERROR: relation "analytics_event_mxyjqprkqfq"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lastRenderedPageBreak/>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lastRenderedPageBreak/>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lastRenderedPageBreak/>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209 Query failed, likely because the requested analytics table does not exist (AbstractJdbcEventAnalyticsManager.java [http-nio-8080-exec-10])</w:t>
      </w:r>
    </w:p>
    <w:p w:rsidR="00A9602B" w:rsidRDefault="00A9602B" w:rsidP="00A9602B">
      <w:r>
        <w:t xml:space="preserve">org.springframework.jdbc.BadSqlGrammarException: StatementCallback; bad SQL grammar [select count(distinct psi) as value,ax."yearly",ax."uidlevel2" from analytics_event_mxyjqprkqfq as ax where ax."yearly" in ('2019', '2018') and (ax."uidlevel2" = 'apE8bJIiYwv' or ax."uidlevel2" = 'P8A5MEZ67fV' or </w:t>
      </w:r>
      <w:r>
        <w:lastRenderedPageBreak/>
        <w:t>ax."uidlevel2" = 'PinOmHpJEzO' or ax."uidlevel2" = 'TiOm8ypxKzS' or ax."uidlevel2" = 'H99rsRc6VMM' ) and (coalesce("Y2Ry8XfQOyD"::numeric,0) = 1) and ax."yearly" in ('2018', '2019') group by ax."yearly",ax."uidlevel2" limit 100001]; nested exception is org.postgresql.util.PSQLException: ERROR: relation "analytics_event_mxyjqprkqfq"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213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count(distinct psi) as value,ax."yearly",ax."uidlevel2" from analytics_event_mxyjqprkqfq as ax where ax."yearly" in ('2019', '2018') and (ax."uidlevel2" = 'apE8bJIiYwv' or ax."uidlevel2" = 'P8A5MEZ67fV' or ax."uidlevel2" = 'PinOmHpJEzO' or ax."uidlevel2" = 'TiOm8ypxKzS' or ax."uidlevel2" = 'H99rsRc6VMM' ) and (coalesce("Y2Ry8XfQOyD"::numeric,0) = 2) and ax."yearly" in ('2018', '2019') group by ax."yearly",ax."uidlevel2" limit 100001]; nested exception is org.postgresql.util.PSQLException: ERROR: relation "analytics_event_mxyjqprkqfq"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33,219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sum(coalesce("UstB5okpdb0"::numeric,0)) as value,ax."yearly",ax."uidlevel2" from analytics_event_mxyjqprkqfq as ax where ax."yearly" in ('2019', '2018') and (ax."uidlevel2" = 'apE8bJIiYwv' or ax."uidlevel2" = 'P8A5MEZ67fV' or ax."uidlevel2" = 'PinOmHpJEzO' or ax."uidlevel2" = 'TiOm8ypxKzS' or ax."uidlevel2" = 'H99rsRc6VMM' ) and ("UstB5okpdb0" is not null) and ax."yearly" in ('2018', '2019') group by ax."yearly",ax."uidlevel2" limit 100001]; nested exception is org.postgresql.util.PSQLException: ERROR: relation "analytics_event_mxyjqprkqfq"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8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224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sum(coalesce("zpmfqwb86ec"::numeric,0)) as value,ax."yearly",ax."uidlevel2" from analytics_event_mxyjqprkqfq as ax where ax."yearly" in ('2019', '2018') and (ax."uidlevel2" = 'apE8bJIiYwv' or ax."uidlevel2" = 'P8A5MEZ67fV' or ax."uidlevel2" = 'PinOmHpJEzO' or ax."uidlevel2" = 'TiOm8ypxKzS' or ax."uidlevel2" = 'H99rsRc6VMM' ) and ("zpmfqwb86ec" is not null) and ax."yearly" in ('2018', '2019') group by ax."yearly",ax."uidlevel2" limit 100001]; nested exception is org.postgresql.util.PSQLException: ERROR: relation "analytics_event_mxyjqprkqfq"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229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count(coalesce("Jtr1OwUX8iN"::numeric,0)) as value,'2019' as Yearly,ax."uidlevel2" from analytics_event_mxyjqprkqfq as ax where (ax."uidlevel2" = 'apE8bJIiYwv' or ax."uidlevel2" = 'P8A5MEZ67fV' or ax."uidlevel2" = 'PinOmHpJEzO' or ax."uidlevel2" = 'TiOm8ypxKzS' or ax."uidlevel2" = 'H99rsRc6VMM' ) and (coalesce("Jtr1OwUX8iN"::numeric,0) = 1) and ("Jtr1OwUX8iN" is not null) group by ax."uidlevel2" limit 100001]; nested exception is org.postgresql.util.PSQLException: ERROR: relation "analytics_event_mxyjqprkqfq" does not exist</w:t>
      </w:r>
    </w:p>
    <w:p w:rsidR="00A9602B" w:rsidRDefault="00A9602B" w:rsidP="00A9602B">
      <w:r>
        <w:t xml:space="preserve">  Position: 96</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96</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233 Query failed, likely because the requested analytics table does not exist (AbstractJdbcEventAnalyticsManager.java [http-nio-8080-exec-10])</w:t>
      </w:r>
    </w:p>
    <w:p w:rsidR="00A9602B" w:rsidRDefault="00A9602B" w:rsidP="00A9602B">
      <w:r>
        <w:t xml:space="preserve">org.springframework.jdbc.BadSqlGrammarException: StatementCallback; bad SQL grammar [select count(coalesce("Jtr1OwUX8iN"::numeric,0)) as value,'2018' as Yearly,ax."uidlevel2" from analytics_event_mxyjqprkqfq as ax where (ax."uidlevel2" = 'apE8bJIiYwv' or ax."uidlevel2" = 'P8A5MEZ67fV' or ax."uidlevel2" = 'PinOmHpJEzO' or ax."uidlevel2" = 'TiOm8ypxKzS' or ax."uidlevel2" = 'H99rsRc6VMM' ) and (coalesce("Jtr1OwUX8iN"::numeric,0) = 1) and ("Jtr1OwUX8iN" is not null) group </w:t>
      </w:r>
      <w:r>
        <w:lastRenderedPageBreak/>
        <w:t>by ax."uidlevel2" limit 100001]; nested exception is org.postgresql.util.PSQLException: ERROR: relation "analytics_event_mxyjqprkqfq" does not exist</w:t>
      </w:r>
    </w:p>
    <w:p w:rsidR="00A9602B" w:rsidRDefault="00A9602B" w:rsidP="00A9602B">
      <w:r>
        <w:t xml:space="preserve">  Position: 96</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96</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238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sum(coalesce("dTuvrq7xWnZ"::numeric,0)) as value,ax."yearly",ax."uidlevel2" from analytics_event_mxyjqprkqfq as ax where ax."yearly" in ('2019', '2018') and (ax."uidlevel2" = 'apE8bJIiYwv' or ax."uidlevel2" = 'P8A5MEZ67fV' or ax."uidlevel2" = 'PinOmHpJEzO' or ax."uidlevel2" = 'TiOm8ypxKzS' or ax."uidlevel2" = 'H99rsRc6VMM' ) and ("dTuvrq7xWnZ" is not null) and ax."yearly" in ('2018', '2019') group by ax."yearly",ax."uidlevel2" limit 100001]; nested exception is org.postgresql.util.PSQLException: ERROR: relation "analytics_event_mxyjqprkqfq"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33,270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count(distinct psi) as value,ax."yearly",ax."uidlevel2" from analytics_event_mxyjqprkqfq as ax where ax."yearly" in ('2019', '2018') and (ax."uidlevel2" = 'apE8bJIiYwv' or ax."uidlevel2" = 'P8A5MEZ67fV' or ax."uidlevel2" = 'PinOmHpJEzO' or ax."uidlevel2" = 'TiOm8ypxKzS' or ax."uidlevel2" = 'H99rsRc6VMM' ) and (coalesce("H1AsSyUYNA0",'') != '') and ax."yearly" in ('2018', '2019') group by ax."yearly",ax."uidlevel2" limit 100001]; nested exception is org.postgresql.util.PSQLException: ERROR: relation "analytics_event_mxyjqprkqfq"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280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sum(coalesce("nTTWypC6zxv"::numeric,0) + coalesce("mMwfqjQ4WeT"::numeric,0) + coalesce("aqiWZ2PVwhQ"::numeric,0) + coalesce("vXpiG72Z6bK"::numeric,0) + coalesce("RRq1vSesdYv"::numeric,0)) as value,ax."yearly",ax."uidlevel2" from analytics_event_mxyjqprkqfq as ax where ax."yearly" in ('2019', '2018') and (ax."uidlevel2" = 'apE8bJIiYwv' or ax."uidlevel2" = 'P8A5MEZ67fV' or ax."uidlevel2" = 'PinOmHpJEzO' or ax."uidlevel2" = 'TiOm8ypxKzS' or ax."uidlevel2" = 'H99rsRc6VMM' ) and ("mMwfqjQ4WeT" is not null or "nTTWypC6zxv" is not null or "vXpiG72Z6bK" is not null or "aqiWZ2PVwhQ" is not null or "RRq1vSesdYv" is not null) and ax."yearly" in ('2018', '2019') group by ax."yearly",ax."uidlevel2" limit 100001]; nested exception is org.postgresql.util.PSQLException: ERROR: relation "analytics_event_mxyjqprkqfq" does not exist</w:t>
      </w:r>
    </w:p>
    <w:p w:rsidR="00A9602B" w:rsidRDefault="00A9602B" w:rsidP="00A9602B">
      <w:r>
        <w:t xml:space="preserve">  Position: 237</w:t>
      </w:r>
    </w:p>
    <w:p w:rsidR="00A9602B" w:rsidRDefault="00A9602B" w:rsidP="00A9602B">
      <w:r>
        <w:tab/>
        <w:t>at org.springframework.jdbc.support.SQLErrorCodeSQLExceptionTranslator.doTranslate(SQLErrorCodeSQLExceptionTranslator.java:234)</w:t>
      </w:r>
    </w:p>
    <w:p w:rsidR="00A9602B" w:rsidRDefault="00A9602B" w:rsidP="00A9602B">
      <w:r>
        <w:lastRenderedPageBreak/>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lastRenderedPageBreak/>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lastRenderedPageBreak/>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lastRenderedPageBreak/>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237</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lastRenderedPageBreak/>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289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sum(coalesce("RRq1vSesdYv"::numeric,0)) as value,ax."yearly",ax."uidlevel2" from analytics_event_mxyjqprkqfq as ax where ax."yearly" in ('2019', '2018') and (ax."uidlevel2" = 'apE8bJIiYwv' or ax."uidlevel2" = 'P8A5MEZ67fV' or ax."uidlevel2" = 'PinOmHpJEzO' or ax."uidlevel2" = 'TiOm8ypxKzS' or ax."uidlevel2" = 'H99rsRc6VMM' ) and ("RRq1vSesdYv" is not null) and ax."yearly" in ('2018', '2019') group by ax."yearly",ax."uidlevel2" limit 100001]; nested exception is org.postgresql.util.PSQLException: ERROR: relation "analytics_event_mxyjqprkqfq"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lastRenderedPageBreak/>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lastRenderedPageBreak/>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lastRenderedPageBreak/>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295 Query failed, likely because the requested analytics table does not exist (AbstractJdbcEventAnalyticsManager.java [http-nio-8080-exec-10])</w:t>
      </w:r>
    </w:p>
    <w:p w:rsidR="00A9602B" w:rsidRDefault="00A9602B" w:rsidP="00A9602B">
      <w:r>
        <w:t xml:space="preserve">org.springframework.jdbc.BadSqlGrammarException: StatementCallback; bad SQL grammar [select sum(coalesce("mMwfqjQ4WeT"::numeric,0)) as value,ax."yearly",ax."uidlevel2" from analytics_event_mxyjqprkqfq as ax where ax."yearly" in ('2019', '2018') and (ax."uidlevel2" = </w:t>
      </w:r>
      <w:r>
        <w:lastRenderedPageBreak/>
        <w:t>'apE8bJIiYwv' or ax."uidlevel2" = 'P8A5MEZ67fV' or ax."uidlevel2" = 'PinOmHpJEzO' or ax."uidlevel2" = 'TiOm8ypxKzS' or ax."uidlevel2" = 'H99rsRc6VMM' ) and ("mMwfqjQ4WeT" is not null) and ax."yearly" in ('2018', '2019') group by ax."yearly",ax."uidlevel2" limit 100001]; nested exception is org.postgresql.util.PSQLException: ERROR: relation "analytics_event_mxyjqprkqfq"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09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sum(coalesce("nTTWypC6zxv"::numeric,0)) as value,ax."yearly",ax."uidlevel2" from analytics_event_mxyjqprkqfq as ax where ax."yearly" in ('2019', '2018') and (ax."uidlevel2" = 'apE8bJIiYwv' or ax."uidlevel2" = 'P8A5MEZ67fV' or ax."uidlevel2" = 'PinOmHpJEzO' or ax."uidlevel2" = 'TiOm8ypxKzS' or ax."uidlevel2" = 'H99rsRc6VMM' ) and ("nTTWypC6zxv" is not null) and ax."yearly" in ('2018', '2019') group by ax."yearly",ax."uidlevel2" limit 100001]; nested exception is org.postgresql.util.PSQLException: ERROR: relation "analytics_event_mxyjqprkqfq"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33,315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sum(coalesce("vXpiG72Z6bK"::numeric,0)) as value,ax."yearly",ax."uidlevel2" from analytics_event_mxyjqprkqfq as ax where ax."yearly" in ('2019', '2018') and (ax."uidlevel2" = 'apE8bJIiYwv' or ax."uidlevel2" = 'P8A5MEZ67fV' or ax."uidlevel2" = 'PinOmHpJEzO' or ax."uidlevel2" = 'TiOm8ypxKzS' or ax."uidlevel2" = 'H99rsRc6VMM' ) and ("vXpiG72Z6bK" is not null) and ax."yearly" in ('2018', '2019') group by ax."yearly",ax."uidlevel2" limit 100001]; nested exception is org.postgresql.util.PSQLException: ERROR: relation "analytics_event_mxyjqprkqfq"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lastRenderedPageBreak/>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lastRenderedPageBreak/>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8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20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sum(coalesce("aqiWZ2PVwhQ"::numeric,0)) as value,ax."yearly",ax."uidlevel2" from analytics_event_mxyjqprkqfq as ax where ax."yearly" in ('2019', '2018') and (ax."uidlevel2" = 'apE8bJIiYwv' or ax."uidlevel2" = 'P8A5MEZ67fV' or ax."uidlevel2" = 'PinOmHpJEzO' or ax."uidlevel2" = 'TiOm8ypxKzS' or ax."uidlevel2" = 'H99rsRc6VMM' ) and ("aqiWZ2PVwhQ" is not null) and ax."yearly" in ('2018', '2019') group by ax."yearly",ax."uidlevel2" limit 100001]; nested exception is org.postgresql.util.PSQLException: ERROR: relation "analytics_event_mxyjqprkqfq"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32 Query failed, likely because the requested analytics table does not exist (AbstractJdbcEventAnalyticsManager.java [http-nio-8080-exec-10])</w:t>
      </w:r>
    </w:p>
    <w:p w:rsidR="00A9602B" w:rsidRDefault="00A9602B" w:rsidP="00A9602B">
      <w:r>
        <w:t>org.springframework.jdbc.BadSqlGrammarException: StatementCallback; bad SQL grammar [select sum(coalesce("S8Nrj2Vpx7j",'')) as value,ax."yearly",ax."uidlevel2" from analytics_event_mxyjqprkqfq as ax where ax."yearly" in ('2019', '2018') and (ax."uidlevel2" = 'apE8bJIiYwv' or ax."uidlevel2" = 'P8A5MEZ67fV' or ax."uidlevel2" = 'PinOmHpJEzO' or ax."uidlevel2" = 'TiOm8ypxKzS' or ax."uidlevel2" = 'H99rsRc6VMM' ) and (coalesce("S8Nrj2Vpx7j",'') = 'Yes') and ("S8Nrj2Vpx7j" is not null) and ax."yearly" in ('2018', '2019') group by ax."yearly",ax."uidlevel2" limit 100001]; nested exception is org.postgresql.util.PSQLException: ERROR: relation "analytics_event_mxyjqprkqfq" does not exist</w:t>
      </w:r>
    </w:p>
    <w:p w:rsidR="00A9602B" w:rsidRDefault="00A9602B" w:rsidP="00A9602B">
      <w:r>
        <w:t xml:space="preserve">  Position: 81</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mxyjqprkqfq" does not exist</w:t>
      </w:r>
    </w:p>
    <w:p w:rsidR="00A9602B" w:rsidRDefault="00A9602B" w:rsidP="00A9602B">
      <w:r>
        <w:t xml:space="preserve">  Position: 81</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60 Query failed, likely because the requested analytics table does not exist (AbstractJdbcEventAnalyticsManager.java [http-nio-8080-exec-9])</w:t>
      </w:r>
    </w:p>
    <w:p w:rsidR="00A9602B" w:rsidRDefault="00A9602B" w:rsidP="00A9602B">
      <w:r>
        <w:t xml:space="preserve">org.springframework.jdbc.BadSqlGrammarException: StatementCallback; bad SQL grammar [select count(distinct psi) as value,ax."yearly",ax."uidlevel2" from analytics_event_lbfiu8hulje as ax where ax."yearly" in ('2019', '2018') and (ax."uidlevel2" = 'TiOm8ypxKzS' or ax."uidlevel2" = 'P8A5MEZ67fV' or ax."uidlevel2" = 'PinOmHpJEzO' or ax."uidlevel2" = 'apE8bJIiYwv' or ax."uidlevel2" = 'H99rsRc6VMM' ) and (coalesce("L7Mh7BDBVUm"::numeric,0) = 1) and ax."yearly" in ('2018', '2019') group by </w:t>
      </w:r>
      <w:r>
        <w:lastRenderedPageBreak/>
        <w:t>ax."yearly",ax."uidlevel2"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63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ax."uidlevel3" = 'zgYq22Vfh7G' or ax."uidlevel3" = 'PCw6yzOKOEc' or ax."uidlevel3" = 'ialZCJ73gRI' or ax."uidlevel3" = 'BN3kylz7krT' ) and (coalesce("L7Mh7BDBVUm"::numeric,0) = 1) and ax."yearly" in ('2018', '2019') group by ax."yearly",ax."uidlevel3"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67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sum(coalesce("Ml579XyNCRS"::numeric,0)) as value,ax."yearly",ax."uidlevel2" from analytics_event_lbfiu8hulje as ax where ax."yearly" in ('2019', '2018') and (ax."uidlevel2" = 'TiOm8ypxKzS' or ax."uidlevel2" = 'P8A5MEZ67fV' or ax."uidlevel2" = 'PinOmHpJEzO' or ax."uidlevel2" = 'apE8bJIiYwv' or ax."uidlevel2" = 'H99rsRc6VMM' ) and (coalesce("L7Mh7BDBVUm"::numeric,0) = 1) and ("Ml579XyNCRS" is not null) and ax."yearly" in ('2018', '2019') group by ax."yearly",ax."uidlevel2"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70 Query failed, likely because the requested analytics table does not exist (AbstractJdbcEventAnalyticsManager.java [http-nio-8080-exec-9])</w:t>
      </w:r>
    </w:p>
    <w:p w:rsidR="00A9602B" w:rsidRDefault="00A9602B" w:rsidP="00A9602B">
      <w:r>
        <w:t xml:space="preserve">org.springframework.jdbc.BadSqlGrammarException: StatementCallback; bad SQL grammar [select sum(coalesce("Ml579XyNCRS"::numeric,0))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w:t>
      </w:r>
      <w:r>
        <w:lastRenderedPageBreak/>
        <w:t>'eXpkjkp2UqO' or ax."uidlevel3" = 'Jo4o8fHMMBA' or ax."uidlevel3" = 'zgYq22Vfh7G' or ax."uidlevel3" = 'PCw6yzOKOEc' or ax."uidlevel3" = 'ialZCJ73gRI' or ax."uidlevel3" = 'BN3kylz7krT' ) and (coalesce("L7Mh7BDBVUm"::numeric,0) = 1) and ("Ml579XyNCRS" is not null) and ax."yearly" in ('2018', '2019') group by ax."yearly",ax."uidlevel3"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74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sum(coalesce("j7VKRCstWY1"::numeric,0)) as value,ax."yearly",ax."uidlevel2" from analytics_event_lbfiu8hulje as ax where ax."yearly" in ('2019', '2018') and (ax."uidlevel2" = 'TiOm8ypxKzS' or ax."uidlevel2" = 'P8A5MEZ67fV' or ax."uidlevel2" = 'PinOmHpJEzO' or ax."uidlevel2" = 'apE8bJIiYwv' or ax."uidlevel2" = 'H99rsRc6VMM' ) and (coalesce("Ml579XyNCRS"::numeric,0) = 1) and ("j7VKRCstWY1" is not null) and ax."yearly" in ('2018', '2019') group by ax."yearly",ax."uidlevel2"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lastRenderedPageBreak/>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77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sum(coalesce("j7VKRCstWY1"::numeric,0))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ax."uidlevel3" = 'zgYq22Vfh7G' or ax."uidlevel3" = 'PCw6yzOKOEc' or ax."uidlevel3" = 'ialZCJ73gRI' or ax."uidlevel3" = 'BN3kylz7krT' ) and (coalesce("Ml579XyNCRS"::numeric,0) = 1) and ("j7VKRCstWY1" is not null) and ax."yearly" in ('2018', '2019') group by ax."yearly",ax."uidlevel3"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lastRenderedPageBreak/>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lastRenderedPageBreak/>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lastRenderedPageBreak/>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81 Query failed, likely because the requested analytics table does not exist (AbstractJdbcEventAnalyticsManager.java [http-nio-8080-exec-9])</w:t>
      </w:r>
    </w:p>
    <w:p w:rsidR="00A9602B" w:rsidRDefault="00A9602B" w:rsidP="00A9602B">
      <w:r>
        <w:t xml:space="preserve">org.springframework.jdbc.BadSqlGrammarException: StatementCallback; bad SQL grammar [select count(distinct psi) as value,ax."yearly",ax."uidlevel2" from analytics_event_lbfiu8hulje as ax where ax."yearly" in ('2019', '2018') and (ax."uidlevel2" = 'TiOm8ypxKzS' or ax."uidlevel2" = 'P8A5MEZ67fV' or </w:t>
      </w:r>
      <w:r>
        <w:lastRenderedPageBreak/>
        <w:t>ax."uidlevel2" = 'PinOmHpJEzO' or ax."uidlevel2" = 'apE8bJIiYwv' or ax."uidlevel2" = 'H99rsRc6VMM' ) and (coalesce("L7Mh7BDBVUm"::numeric,0) = 2) and ax."yearly" in ('2018', '2019') group by ax."yearly",ax."uidlevel2"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83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ax."uidlevel3" = 'zgYq22Vfh7G' or ax."uidlevel3" = 'PCw6yzOKOEc' or ax."uidlevel3" = 'ialZCJ73gRI' or ax."uidlevel3" = 'BN3kylz7krT' ) and (coalesce("L7Mh7BDBVUm"::numeric,0) = 2) and ax."yearly" in ('2018', '2019') group by ax."yearly",ax."uidlevel3"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92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sum(coalesce("Ml579XyNCRS"::numeric,0)) as value,ax."yearly",ax."uidlevel2" from analytics_event_lbfiu8hulje as ax where ax."yearly" in ('2019', '2018') and (ax."uidlevel2" = 'TiOm8ypxKzS' or ax."uidlevel2" = 'P8A5MEZ67fV' or ax."uidlevel2" = 'PinOmHpJEzO' or ax."uidlevel2" = 'apE8bJIiYwv' or ax."uidlevel2" = 'H99rsRc6VMM' ) and (coalesce("L7Mh7BDBVUm"::numeric,0) = 2) and ("Ml579XyNCRS" is not null) and ax."yearly" in ('2018', '2019') group by ax."yearly",ax."uidlevel2"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95 Query failed, likely because the requested analytics table does not exist (AbstractJdbcEventAnalyticsManager.java [http-nio-8080-exec-9])</w:t>
      </w:r>
    </w:p>
    <w:p w:rsidR="00A9602B" w:rsidRDefault="00A9602B" w:rsidP="00A9602B">
      <w:r>
        <w:t xml:space="preserve">org.springframework.jdbc.BadSqlGrammarException: StatementCallback; bad SQL grammar [select sum(coalesce("Ml579XyNCRS"::numeric,0))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w:t>
      </w:r>
      <w:r>
        <w:lastRenderedPageBreak/>
        <w:t>'eXpkjkp2UqO' or ax."uidlevel3" = 'Jo4o8fHMMBA' or ax."uidlevel3" = 'zgYq22Vfh7G' or ax."uidlevel3" = 'PCw6yzOKOEc' or ax."uidlevel3" = 'ialZCJ73gRI' or ax."uidlevel3" = 'BN3kylz7krT' ) and (coalesce("L7Mh7BDBVUm"::numeric,0) = 2) and ("Ml579XyNCRS" is not null) and ax."yearly" in ('2018', '2019') group by ax."yearly",ax."uidlevel3"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399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sum(coalesce("j7VKRCstWY1"::numeric,0)) as value,ax."yearly",ax."uidlevel2" from analytics_event_lbfiu8hulje as ax where ax."yearly" in ('2019', '2018') and (ax."uidlevel2" = 'TiOm8ypxKzS' or ax."uidlevel2" = 'P8A5MEZ67fV' or ax."uidlevel2" = 'PinOmHpJEzO' or ax."uidlevel2" = 'apE8bJIiYwv' or ax."uidlevel2" = 'H99rsRc6VMM' ) and (coalesce("L7Mh7BDBVUm"::numeric,0) = 2) and ("j7VKRCstWY1" is not null) and ax."yearly" in ('2018', '2019') group by ax."yearly",ax."uidlevel2"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lastRenderedPageBreak/>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02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sum(coalesce("j7VKRCstWY1"::numeric,0))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ax."uidlevel3" = 'zgYq22Vfh7G' or ax."uidlevel3" = 'PCw6yzOKOEc' or ax."uidlevel3" = 'ialZCJ73gRI' or ax."uidlevel3" = 'BN3kylz7krT' ) and (coalesce("L7Mh7BDBVUm"::numeric,0) = 2) and ("j7VKRCstWY1" is not null) and ax."yearly" in ('2018', '2019') group by ax."yearly",ax."uidlevel3"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lastRenderedPageBreak/>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lastRenderedPageBreak/>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lastRenderedPageBreak/>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06 Query failed, likely because the requested analytics table does not exist (AbstractJdbcEventAnalyticsManager.java [http-nio-8080-exec-9])</w:t>
      </w:r>
    </w:p>
    <w:p w:rsidR="00A9602B" w:rsidRDefault="00A9602B" w:rsidP="00A9602B">
      <w:r>
        <w:t xml:space="preserve">org.springframework.jdbc.BadSqlGrammarException: StatementCallback; bad SQL grammar [select count(distinct psi) as value,ax."yearly",ax."uidlevel2" from analytics_event_lbfiu8hulje as ax where ax."yearly" in ('2019', '2018') and (ax."uidlevel2" = 'TiOm8ypxKzS' or ax."uidlevel2" = 'P8A5MEZ67fV' or </w:t>
      </w:r>
      <w:r>
        <w:lastRenderedPageBreak/>
        <w:t>ax."uidlevel2" = 'PinOmHpJEzO' or ax."uidlevel2" = 'apE8bJIiYwv' or ax."uidlevel2" = 'H99rsRc6VMM' ) and (coalesce("L7Mh7BDBVUm"::numeric,0) = 3) and ax."yearly" in ('2018', '2019') group by ax."yearly",ax."uidlevel2"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09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ax."uidlevel3" = 'zgYq22Vfh7G' or ax."uidlevel3" = 'PCw6yzOKOEc' or ax."uidlevel3" = 'ialZCJ73gRI' or ax."uidlevel3" = 'BN3kylz7krT' ) and (coalesce("L7Mh7BDBVUm"::numeric,0) = 3) and ax."yearly" in ('2018', '2019') group by ax."yearly",ax."uidlevel3"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13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sum(coalesce("Ml579XyNCRS"::numeric,0)) as value,ax."yearly",ax."uidlevel2" from analytics_event_lbfiu8hulje as ax where ax."yearly" in ('2019', '2018') and (ax."uidlevel2" = 'TiOm8ypxKzS' or ax."uidlevel2" = 'P8A5MEZ67fV' or ax."uidlevel2" = 'PinOmHpJEzO' or ax."uidlevel2" = 'apE8bJIiYwv' or ax."uidlevel2" = 'H99rsRc6VMM' ) and (coalesce("L7Mh7BDBVUm"::numeric,0) = 3) and ("Ml579XyNCRS" is not null) and ax."yearly" in ('2018', '2019') group by ax."yearly",ax."uidlevel2"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15 Query failed, likely because the requested analytics table does not exist (AbstractJdbcEventAnalyticsManager.java [http-nio-8080-exec-9])</w:t>
      </w:r>
    </w:p>
    <w:p w:rsidR="00A9602B" w:rsidRDefault="00A9602B" w:rsidP="00A9602B">
      <w:r>
        <w:t xml:space="preserve">org.springframework.jdbc.BadSqlGrammarException: StatementCallback; bad SQL grammar [select sum(coalesce("Ml579XyNCRS"::numeric,0))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w:t>
      </w:r>
      <w:r>
        <w:lastRenderedPageBreak/>
        <w:t>'eXpkjkp2UqO' or ax."uidlevel3" = 'Jo4o8fHMMBA' or ax."uidlevel3" = 'zgYq22Vfh7G' or ax."uidlevel3" = 'PCw6yzOKOEc' or ax."uidlevel3" = 'ialZCJ73gRI' or ax."uidlevel3" = 'BN3kylz7krT' ) and (coalesce("L7Mh7BDBVUm"::numeric,0) = 3) and ("Ml579XyNCRS" is not null) and ax."yearly" in ('2018', '2019') group by ax."yearly",ax."uidlevel3"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19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sum(coalesce("j7VKRCstWY1"::numeric,0)) as value,ax."yearly",ax."uidlevel2" from analytics_event_lbfiu8hulje as ax where ax."yearly" in ('2019', '2018') and (ax."uidlevel2" = 'TiOm8ypxKzS' or ax."uidlevel2" = 'P8A5MEZ67fV' or ax."uidlevel2" = 'PinOmHpJEzO' or ax."uidlevel2" = 'apE8bJIiYwv' or ax."uidlevel2" = 'H99rsRc6VMM' ) and (coalesce("L7Mh7BDBVUm"::numeric,0) = 3) and ("j7VKRCstWY1" is not null) and ax."yearly" in ('2018', '2019') group by ax."yearly",ax."uidlevel2"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lastRenderedPageBreak/>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22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sum(coalesce("j7VKRCstWY1"::numeric,0))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ax."uidlevel3" = 'zgYq22Vfh7G' or ax."uidlevel3" = 'PCw6yzOKOEc' or ax."uidlevel3" = 'ialZCJ73gRI' or ax."uidlevel3" = 'BN3kylz7krT' ) and (coalesce("L7Mh7BDBVUm"::numeric,0) = 3) and ("j7VKRCstWY1" is not null) and ax."yearly" in ('2018', '2019') group by ax."yearly",ax."uidlevel3" limit 100001]; nested exception is org.postgresql.util.PSQLException: ERROR: relation "analytics_event_lbfiu8hulje" does not exist</w:t>
      </w:r>
    </w:p>
    <w:p w:rsidR="00A9602B" w:rsidRDefault="00A9602B" w:rsidP="00A9602B">
      <w:r>
        <w:t xml:space="preserve">  Position: 8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lastRenderedPageBreak/>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lastRenderedPageBreak/>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lastRenderedPageBreak/>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8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27 Query failed, likely because the requested analytics table does not exist (AbstractJdbcEventAnalyticsManager.java [http-nio-8080-exec-9])</w:t>
      </w:r>
    </w:p>
    <w:p w:rsidR="00A9602B" w:rsidRDefault="00A9602B" w:rsidP="00A9602B">
      <w:r>
        <w:t xml:space="preserve">org.springframework.jdbc.BadSqlGrammarException: StatementCallback; bad SQL grammar [select count(distinct psi) as value,ax."yearly",ax."uidlevel2" from analytics_event_lbfiu8hulje as ax where ax."yearly" in ('2019', '2018') and (ax."uidlevel2" = 'TiOm8ypxKzS' or ax."uidlevel2" = 'P8A5MEZ67fV' or </w:t>
      </w:r>
      <w:r>
        <w:lastRenderedPageBreak/>
        <w:t>ax."uidlevel2" = 'PinOmHpJEzO' or ax."uidlevel2" = 'apE8bJIiYwv' or ax."uidlevel2" = 'H99rsRc6VMM' ) and (coalesce("gSwSzuBMHxC"::numeric,0) = 3) and ax."yearly" in ('2018', '2019') group by ax."yearly",ax."uidlevel2"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29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ax."uidlevel3" = 'zgYq22Vfh7G' or ax."uidlevel3" = 'PCw6yzOKOEc' or ax."uidlevel3" = 'ialZCJ73gRI' or ax."uidlevel3" = 'BN3kylz7krT' ) and (coalesce("gSwSzuBMHxC"::numeric,0) = 3) and ax."yearly" in ('2018', '2019') group by ax."yearly",ax."uidlevel3"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34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sum(distinct psi) as value,ax."yearly",ax."uidlevel2" from analytics_event_lbfiu8hulje as ax where ax."yearly" in ('2019', '2018') and (ax."uidlevel2" = 'TiOm8ypxKzS' or ax."uidlevel2" = 'P8A5MEZ67fV' or ax."uidlevel2" = 'PinOmHpJEzO' or ax."uidlevel2" = 'apE8bJIiYwv' or ax."uidlevel2" = 'H99rsRc6VMM' ) and (coalesce("mdV4k3L1I2z"::numeric,0) = 3) and ax."yearly" in ('2018', '2019') group by ax."yearly",ax."uidlevel2" limit 100001]; nested exception is org.postgresql.util.PSQLException: ERROR: relation "analytics_event_lbfiu8hulje" does not exist</w:t>
      </w:r>
    </w:p>
    <w:p w:rsidR="00A9602B" w:rsidRDefault="00A9602B" w:rsidP="00A9602B">
      <w:r>
        <w:t xml:space="preserve">  Position: 67</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7</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36 Query failed, likely because the requested analytics table does not exist (AbstractJdbcEventAnalyticsManager.java [http-nio-8080-exec-9])</w:t>
      </w:r>
    </w:p>
    <w:p w:rsidR="00A9602B" w:rsidRDefault="00A9602B" w:rsidP="00A9602B">
      <w:r>
        <w:t xml:space="preserve">org.springframework.jdbc.BadSqlGrammarException: StatementCallback; bad SQL grammar [select sum(distinct psi)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w:t>
      </w:r>
      <w:r>
        <w:lastRenderedPageBreak/>
        <w:t>ax."uidlevel3" = 'zgYq22Vfh7G' or ax."uidlevel3" = 'PCw6yzOKOEc' or ax."uidlevel3" = 'ialZCJ73gRI' or ax."uidlevel3" = 'BN3kylz7krT' ) and (coalesce("mdV4k3L1I2z"::numeric,0) = 3) and ax."yearly" in ('2018', '2019') group by ax."yearly",ax."uidlevel3" limit 100001]; nested exception is org.postgresql.util.PSQLException: ERROR: relation "analytics_event_lbfiu8hulje" does not exist</w:t>
      </w:r>
    </w:p>
    <w:p w:rsidR="00A9602B" w:rsidRDefault="00A9602B" w:rsidP="00A9602B">
      <w:r>
        <w:t xml:space="preserve">  Position: 67</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7</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40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2" from analytics_event_lbfiu8hulje as ax where ax."yearly" in ('2019', '2018') and (ax."uidlevel2" = 'TiOm8ypxKzS' or ax."uidlevel2" = 'P8A5MEZ67fV' or ax."uidlevel2" = 'PinOmHpJEzO' or ax."uidlevel2" = 'apE8bJIiYwv' or ax."uidlevel2" = 'H99rsRc6VMM' ) and (coalesce("mdV4k3L1I2z"::numeric,0) = 1) and ax."yearly" in ('2018', '2019') group by ax."yearly",ax."uidlevel2"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33,442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ax."uidlevel3" = 'zgYq22Vfh7G' or ax."uidlevel3" = 'PCw6yzOKOEc' or ax."uidlevel3" = 'ialZCJ73gRI' or ax."uidlevel3" = 'BN3kylz7krT' ) and (coalesce("mdV4k3L1I2z"::numeric,0) = 1) and ax."yearly" in ('2018', '2019') group by ax."yearly",ax."uidlevel3"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lastRenderedPageBreak/>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lastRenderedPageBreak/>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46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2" from analytics_event_lbfiu8hulje as ax where ax."yearly" in ('2019', '2018') and (ax."uidlevel2" = 'TiOm8ypxKzS' or ax."uidlevel2" = 'P8A5MEZ67fV' or ax."uidlevel2" = 'PinOmHpJEzO' or ax."uidlevel2" = 'apE8bJIiYwv' or ax."uidlevel2" = 'H99rsRc6VMM' ) and (coalesce("gSwSzuBMHxC"::numeric,0) = 1) and ax."yearly" in ('2018', '2019') group by ax."yearly",ax."uidlevel2"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49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ax."uidlevel3" = 'zgYq22Vfh7G' or ax."uidlevel3" = 'PCw6yzOKOEc' or ax."uidlevel3" = 'ialZCJ73gRI' or ax."uidlevel3" = 'BN3kylz7krT' ) and (coalesce("gSwSzuBMHxC"::numeric,0) = 1) and ax."yearly" in ('2018', '2019') group by ax."yearly",ax."uidlevel3"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53 Query failed, likely because the requested analytics table does not exist (AbstractJdbcEventAnalyticsManager.java [http-nio-8080-exec-9])</w:t>
      </w:r>
    </w:p>
    <w:p w:rsidR="00A9602B" w:rsidRDefault="00A9602B" w:rsidP="00A9602B">
      <w:r>
        <w:t xml:space="preserve">org.springframework.jdbc.BadSqlGrammarException: StatementCallback; bad SQL grammar [select count(distinct psi) as value,ax."yearly",ax."uidlevel2" from analytics_event_lbfiu8hulje as ax where ax."yearly" in ('2019', '2018') and (ax."uidlevel2" = 'TiOm8ypxKzS' or ax."uidlevel2" = 'P8A5MEZ67fV' or ax."uidlevel2" = 'PinOmHpJEzO' or ax."uidlevel2" = 'apE8bJIiYwv' or ax."uidlevel2" = 'H99rsRc6VMM' ) and (coalesce("vb49WU0YqzH"::numeric,0) = 1) and ax."yearly" in ('2018', '2019') group by </w:t>
      </w:r>
      <w:r>
        <w:lastRenderedPageBreak/>
        <w:t>ax."yearly",ax."uidlevel2"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55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ax."uidlevel3" = 'zgYq22Vfh7G' or ax."uidlevel3" = 'PCw6yzOKOEc' or ax."uidlevel3" = 'ialZCJ73gRI' or ax."uidlevel3" = 'BN3kylz7krT' ) and (coalesce("vb49WU0YqzH"::numeric,0) = 1) and ax."yearly" in ('2018', '2019') group by ax."yearly",ax."uidlevel3"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59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2" from analytics_event_lbfiu8hulje as ax where ax."yearly" in ('2019', '2018') and (ax."uidlevel2" = 'TiOm8ypxKzS' or ax."uidlevel2" = 'P8A5MEZ67fV' or ax."uidlevel2" = 'PinOmHpJEzO' or ax."uidlevel2" = 'apE8bJIiYwv' or ax."uidlevel2" = 'H99rsRc6VMM' ) and (coalesce("gSwSzuBMHxC"::numeric,0) = 2) and ax."yearly" in ('2018', '2019') group by ax."yearly",ax."uidlevel2"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lastRenderedPageBreak/>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lastRenderedPageBreak/>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lastRenderedPageBreak/>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lastRenderedPageBreak/>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61 Query failed, likely because the requested analytics table does not exist (AbstractJdbcEventAnalyticsManager.java [http-nio-8080-exec-9])</w:t>
      </w:r>
    </w:p>
    <w:p w:rsidR="00A9602B" w:rsidRDefault="00A9602B" w:rsidP="00A9602B">
      <w:r>
        <w:t xml:space="preserve">org.springframework.jdbc.BadSqlGrammarException: StatementCallback; bad SQL grammar [select count(distinct psi)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w:t>
      </w:r>
      <w:r>
        <w:lastRenderedPageBreak/>
        <w:t>ax."uidlevel3" = 'zgYq22Vfh7G' or ax."uidlevel3" = 'PCw6yzOKOEc' or ax."uidlevel3" = 'ialZCJ73gRI' or ax."uidlevel3" = 'BN3kylz7krT' ) and (coalesce("gSwSzuBMHxC"::numeric,0) = 2) and ax."yearly" in ('2018', '2019') group by ax."yearly",ax."uidlevel3"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lastRenderedPageBreak/>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lastRenderedPageBreak/>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lastRenderedPageBreak/>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lastRenderedPageBreak/>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lastRenderedPageBreak/>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65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2" from analytics_event_lbfiu8hulje as ax where ax."yearly" in ('2019', '2018') and (ax."uidlevel2" = 'TiOm8ypxKzS' or ax."uidlevel2" = 'P8A5MEZ67fV' or ax."uidlevel2" = 'PinOmHpJEzO' or ax."uidlevel2" = 'apE8bJIiYwv' or ax."uidlevel2" = 'H99rsRc6VMM' ) and (coalesce("mdV4k3L1I2z"::numeric,0) = 2) and ax."yearly" in ('2018', '2019') group by ax."yearly",ax."uidlevel2"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lastRenderedPageBreak/>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lastRenderedPageBreak/>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lastRenderedPageBreak/>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lastRenderedPageBreak/>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lastRenderedPageBreak/>
        <w:tab/>
        <w:t>... 125 more</w:t>
      </w:r>
    </w:p>
    <w:p w:rsidR="00A9602B" w:rsidRDefault="00A9602B" w:rsidP="00A9602B">
      <w:r>
        <w:t>* INFO  2020-01-01 13:51:33,468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3" from analytics_event_lbfiu8hulje as ax where ax."yearly" in ('2019', '2018') and (ax."uidlevel3" = 'dHRGnCkPIyJ' or ax."uidlevel3" = 'pr98iR1qDMh' or ax."uidlevel3" = 'FaZTGkgfAeb' or ax."uidlevel3" = 'zvQuwJ9N5O6' or ax."uidlevel3" = 'LGJgSkBm72a' or ax."uidlevel3" = 'r9kO9bLoRro' or ax."uidlevel3" = 'sFQqoJfkPzz' or ax."uidlevel3" = 'fLvLOnu469w' or ax."uidlevel3" = 'VNedCanzTLU' or ax."uidlevel3" = 'eXpkjkp2UqO' or ax."uidlevel3" = 'Jo4o8fHMMBA' or ax."uidlevel3" = 'zgYq22Vfh7G' or ax."uidlevel3" = 'PCw6yzOKOEc' or ax."uidlevel3" = 'ialZCJ73gRI' or ax."uidlevel3" = 'BN3kylz7krT' ) and (coalesce("mdV4k3L1I2z"::numeric,0) = 2) and ax."yearly" in ('2018', '2019') group by ax."yearly",ax."uidlevel3"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lastRenderedPageBreak/>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lastRenderedPageBreak/>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lastRenderedPageBreak/>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lastRenderedPageBreak/>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lastRenderedPageBreak/>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tab/>
        <w:t>at org.springframework.jdbc.core.JdbcTemplate$1QueryStatementCallback.doInStatement(JdbcTemplate.java:438)</w:t>
      </w:r>
    </w:p>
    <w:p w:rsidR="00A9602B" w:rsidRDefault="00A9602B" w:rsidP="00A9602B">
      <w:r>
        <w:tab/>
        <w:t>at org.springframework.jdbc.core.JdbcTemplate.execute(JdbcTemplate.java:375)</w:t>
      </w:r>
    </w:p>
    <w:p w:rsidR="00A9602B" w:rsidRDefault="00A9602B" w:rsidP="00A9602B">
      <w:r>
        <w:tab/>
        <w:t>... 125 more</w:t>
      </w:r>
    </w:p>
    <w:p w:rsidR="00A9602B" w:rsidRDefault="00A9602B" w:rsidP="00A9602B">
      <w:r>
        <w:t>* INFO  2020-01-01 13:51:33,471 Query failed, likely because the requested analytics table does not exist (AbstractJdbcEventAnalyticsManager.java [http-nio-8080-exec-9])</w:t>
      </w:r>
    </w:p>
    <w:p w:rsidR="00A9602B" w:rsidRDefault="00A9602B" w:rsidP="00A9602B">
      <w:r>
        <w:t>org.springframework.jdbc.BadSqlGrammarException: StatementCallback; bad SQL grammar [select count(distinct psi) as value,ax."yearly",ax."uidlevel2" from analytics_event_lbfiu8hulje as ax where ax."yearly" in ('2019', '2018') and (ax."uidlevel2" = 'TiOm8ypxKzS' or ax."uidlevel2" = 'P8A5MEZ67fV' or ax."uidlevel2" = 'PinOmHpJEzO' or ax."uidlevel2" = 'apE8bJIiYwv' or ax."uidlevel2" = 'H99rsRc6VMM' ) and (coalesce("vb49WU0YqzH"::numeric,0) = 2) and ax."yearly" in ('2018', '2019') group by ax."yearly",ax."uidlevel2" limit 100001]; nested exception is org.postgresql.util.PSQLException: ERROR: relation "analytics_event_lbfiu8hulje" does not exist</w:t>
      </w:r>
    </w:p>
    <w:p w:rsidR="00A9602B" w:rsidRDefault="00A9602B" w:rsidP="00A9602B">
      <w:r>
        <w:t xml:space="preserve">  Position: 69</w:t>
      </w:r>
    </w:p>
    <w:p w:rsidR="00A9602B" w:rsidRDefault="00A9602B" w:rsidP="00A9602B">
      <w:r>
        <w:tab/>
        <w:t>at org.springframework.jdbc.support.SQLErrorCodeSQLExceptionTranslator.doTranslate(SQLErrorCodeSQLExceptionTranslator.java:234)</w:t>
      </w:r>
    </w:p>
    <w:p w:rsidR="00A9602B" w:rsidRDefault="00A9602B" w:rsidP="00A9602B">
      <w:r>
        <w:tab/>
        <w:t>at org.springframework.jdbc.support.AbstractFallbackSQLExceptionTranslator.translate(AbstractFallbackSQLExceptionTranslator.java:72)</w:t>
      </w:r>
    </w:p>
    <w:p w:rsidR="00A9602B" w:rsidRDefault="00A9602B" w:rsidP="00A9602B">
      <w:r>
        <w:tab/>
        <w:t>at org.springframework.jdbc.core.JdbcTemplate.translateException(JdbcTemplate.java:1442)</w:t>
      </w:r>
    </w:p>
    <w:p w:rsidR="00A9602B" w:rsidRDefault="00A9602B" w:rsidP="00A9602B">
      <w:r>
        <w:lastRenderedPageBreak/>
        <w:tab/>
        <w:t>at org.springframework.jdbc.core.JdbcTemplate.execute(JdbcTemplate.java:387)</w:t>
      </w:r>
    </w:p>
    <w:p w:rsidR="00A9602B" w:rsidRDefault="00A9602B" w:rsidP="00A9602B">
      <w:r>
        <w:tab/>
        <w:t>at org.springframework.jdbc.core.JdbcTemplate.query(JdbcTemplate.java:451)</w:t>
      </w:r>
    </w:p>
    <w:p w:rsidR="00A9602B" w:rsidRDefault="00A9602B" w:rsidP="00A9602B">
      <w:r>
        <w:tab/>
        <w:t>at org.springframework.jdbc.core.JdbcTemplate.queryForRowSet(JdbcTemplate.java:494)</w:t>
      </w:r>
    </w:p>
    <w:p w:rsidR="00A9602B" w:rsidRDefault="00A9602B" w:rsidP="00A9602B">
      <w:r>
        <w:tab/>
        <w:t>at org.hisp.dhis.analytics.event.data.AbstractJdbcEventAnalyticsManager.getAggregatedEventData(AbstractJdbcEventAnalyticsManager.java:346)</w:t>
      </w:r>
    </w:p>
    <w:p w:rsidR="00A9602B" w:rsidRDefault="00A9602B" w:rsidP="00A9602B">
      <w:r>
        <w:tab/>
        <w:t>at org.hisp.dhis.analytics.event.data.AbstractJdbcEventAnalyticsManager.getAggregatedEventData(AbstractJdbcEventAnalyticsManager.java:327)</w:t>
      </w:r>
    </w:p>
    <w:p w:rsidR="00A9602B" w:rsidRDefault="00A9602B" w:rsidP="00A9602B">
      <w:r>
        <w:tab/>
        <w:t>at org.hisp.dhis.analytics.event.data.DefaultEventAnalyticsService.getAggregatedEventDataGrid(DefaultEventAnalyticsService.java:529)</w:t>
      </w:r>
    </w:p>
    <w:p w:rsidR="00A9602B" w:rsidRDefault="00A9602B" w:rsidP="00A9602B">
      <w:r>
        <w:tab/>
        <w:t>at org.hisp.dhis.analytics.event.data.DefaultEventAnalyticsService.getAggregatedEventData(DefaultEventAnalyticsService.java:461)</w:t>
      </w:r>
    </w:p>
    <w:p w:rsidR="00A9602B" w:rsidRDefault="00A9602B" w:rsidP="00A9602B">
      <w:r>
        <w:tab/>
        <w:t>at org.hisp.dhis.analytics.data.DefaultAnalyticsService.addProgramDataElementAttributeIndicatorValues(DefaultAnalyticsService.java:828)</w:t>
      </w:r>
    </w:p>
    <w:p w:rsidR="00A9602B" w:rsidRDefault="00A9602B" w:rsidP="00A9602B">
      <w:r>
        <w:tab/>
        <w:t>at org.hisp.dhis.analytics.data.DefaultAnalyticsService.getAggregatedDataValueGridInternal(DefaultAnalyticsService.java:361)</w:t>
      </w:r>
    </w:p>
    <w:p w:rsidR="00A9602B" w:rsidRDefault="00A9602B" w:rsidP="00A9602B">
      <w:r>
        <w:tab/>
        <w:t>at org.hisp.dhis.analytics.data.DefaultAnalyticsService.getAggregatedDataValues(DefaultAnalyticsService.java:255)</w:t>
      </w:r>
    </w:p>
    <w:p w:rsidR="00A9602B" w:rsidRDefault="00A9602B" w:rsidP="00A9602B">
      <w:r>
        <w:tab/>
        <w:t>at org.hisp.dhis.analytics.data.DefaultAnalyticsService.getAggregatedDataValues(DefaultAnalyticsService.java:263)</w:t>
      </w:r>
    </w:p>
    <w:p w:rsidR="00A9602B" w:rsidRDefault="00A9602B" w:rsidP="00A9602B">
      <w:r>
        <w:tab/>
        <w:t>at org.hisp.dhis.webapi.controller.AnalyticsController.getJson(AnalyticsController.java:132)</w:t>
      </w:r>
    </w:p>
    <w:p w:rsidR="00A9602B" w:rsidRDefault="00A9602B" w:rsidP="00A9602B">
      <w:r>
        <w:tab/>
        <w:t>at sun.reflect.NativeMethodAccessorImpl.invoke0(Native Method)</w:t>
      </w:r>
    </w:p>
    <w:p w:rsidR="00A9602B" w:rsidRDefault="00A9602B" w:rsidP="00A9602B">
      <w:r>
        <w:tab/>
        <w:t>at sun.reflect.NativeMethodAccessorImpl.invoke(NativeMethodAccessorImpl.java:62)</w:t>
      </w:r>
    </w:p>
    <w:p w:rsidR="00A9602B" w:rsidRDefault="00A9602B" w:rsidP="00A9602B">
      <w:r>
        <w:tab/>
        <w:t>at sun.reflect.DelegatingMethodAccessorImpl.invoke(DelegatingMethodAccessorImpl.java:43)</w:t>
      </w:r>
    </w:p>
    <w:p w:rsidR="00A9602B" w:rsidRDefault="00A9602B" w:rsidP="00A9602B">
      <w:r>
        <w:tab/>
        <w:t>at java.lang.reflect.Method.invoke(Method.java:498)</w:t>
      </w:r>
    </w:p>
    <w:p w:rsidR="00A9602B" w:rsidRDefault="00A9602B" w:rsidP="00A9602B">
      <w:r>
        <w:tab/>
        <w:t>at org.springframework.web.method.support.InvocableHandlerMethod.doInvoke(InvocableHandlerMethod.java:190)</w:t>
      </w:r>
    </w:p>
    <w:p w:rsidR="00A9602B" w:rsidRDefault="00A9602B" w:rsidP="00A9602B">
      <w:r>
        <w:lastRenderedPageBreak/>
        <w:tab/>
        <w:t>at org.springframework.web.method.support.InvocableHandlerMethod.invokeForRequest(InvocableHandlerMethod.java:138)</w:t>
      </w:r>
    </w:p>
    <w:p w:rsidR="00A9602B" w:rsidRDefault="00A9602B" w:rsidP="00A9602B">
      <w:r>
        <w:tab/>
        <w:t>at org.springframework.web.servlet.mvc.method.annotation.ServletInvocableHandlerMethod.invokeAndHandle(ServletInvocableHandlerMethod.java:104)</w:t>
      </w:r>
    </w:p>
    <w:p w:rsidR="00A9602B" w:rsidRDefault="00A9602B" w:rsidP="00A9602B">
      <w:r>
        <w:tab/>
        <w:t>at org.springframework.web.servlet.mvc.method.annotation.RequestMappingHandlerAdapter.invokeHandlerMethod(RequestMappingHandlerAdapter.java:892)</w:t>
      </w:r>
    </w:p>
    <w:p w:rsidR="00A9602B" w:rsidRDefault="00A9602B" w:rsidP="00A9602B">
      <w:r>
        <w:tab/>
        <w:t>at org.springframework.web.servlet.mvc.method.annotation.RequestMappingHandlerAdapter.handleInternal(RequestMappingHandlerAdapter.java:797)</w:t>
      </w:r>
    </w:p>
    <w:p w:rsidR="00A9602B" w:rsidRDefault="00A9602B" w:rsidP="00A9602B">
      <w:r>
        <w:tab/>
        <w:t>at org.springframework.web.servlet.mvc.method.AbstractHandlerMethodAdapter.handle(AbstractHandlerMethodAdapter.java:87)</w:t>
      </w:r>
    </w:p>
    <w:p w:rsidR="00A9602B" w:rsidRDefault="00A9602B" w:rsidP="00A9602B">
      <w:r>
        <w:tab/>
        <w:t>at org.springframework.web.servlet.DispatcherServlet.doDispatch(DispatcherServlet.java:1039)</w:t>
      </w:r>
    </w:p>
    <w:p w:rsidR="00A9602B" w:rsidRDefault="00A9602B" w:rsidP="00A9602B">
      <w:r>
        <w:tab/>
        <w:t>at org.springframework.web.servlet.DispatcherServlet.doService(DispatcherServlet.java:942)</w:t>
      </w:r>
    </w:p>
    <w:p w:rsidR="00A9602B" w:rsidRDefault="00A9602B" w:rsidP="00A9602B">
      <w:r>
        <w:tab/>
        <w:t>at org.springframework.web.servlet.FrameworkServlet.processRequest(FrameworkServlet.java:1005)</w:t>
      </w:r>
    </w:p>
    <w:p w:rsidR="00A9602B" w:rsidRDefault="00A9602B" w:rsidP="00A9602B">
      <w:r>
        <w:tab/>
        <w:t>at org.springframework.web.servlet.FrameworkServlet.doGet(FrameworkServlet.java:897)</w:t>
      </w:r>
    </w:p>
    <w:p w:rsidR="00A9602B" w:rsidRDefault="00A9602B" w:rsidP="00A9602B">
      <w:r>
        <w:tab/>
        <w:t>at javax.servlet.http.HttpServlet.service(HttpServlet.java:635)</w:t>
      </w:r>
    </w:p>
    <w:p w:rsidR="00A9602B" w:rsidRDefault="00A9602B" w:rsidP="00A9602B">
      <w:r>
        <w:tab/>
        <w:t>at org.springframework.web.servlet.FrameworkServlet.service(FrameworkServlet.java:882)</w:t>
      </w:r>
    </w:p>
    <w:p w:rsidR="00A9602B" w:rsidRDefault="00A9602B" w:rsidP="00A9602B">
      <w:r>
        <w:tab/>
        <w:t>at javax.servlet.http.HttpServlet.service(HttpServlet.java:742)</w:t>
      </w:r>
    </w:p>
    <w:p w:rsidR="00A9602B" w:rsidRDefault="00A9602B" w:rsidP="00A9602B">
      <w:r>
        <w:tab/>
        <w:t>at org.apache.catalina.core.ApplicationFilterChain.internalDoFilter(ApplicationFilterChain.java:231)</w:t>
      </w:r>
    </w:p>
    <w:p w:rsidR="00A9602B" w:rsidRDefault="00A9602B" w:rsidP="00A9602B">
      <w:r>
        <w:tab/>
        <w:t>at org.apache.catalina.core.ApplicationFilterChain.doFilter(ApplicationFilterChain.java:166)</w:t>
      </w:r>
    </w:p>
    <w:p w:rsidR="00A9602B" w:rsidRDefault="00A9602B" w:rsidP="00A9602B">
      <w:r>
        <w:tab/>
        <w:t>at org.apache.tomcat.websocket.server.WsFilter.doFilter(WsFilter.java:52)</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webapi.config.WebMvcMetricsConfig$PassThroughWebMvcMetricsFilter.doFilterInternal(WebMvcMetricsConfig.java:100)</w:t>
      </w:r>
    </w:p>
    <w:p w:rsidR="00A9602B" w:rsidRDefault="00A9602B" w:rsidP="00A9602B">
      <w:r>
        <w:lastRenderedPageBreak/>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security.web.FilterChainProxy$VirtualFilterChain.doFilter(FilterChainProxy.java:320)</w:t>
      </w:r>
    </w:p>
    <w:p w:rsidR="00A9602B" w:rsidRDefault="00A9602B" w:rsidP="00A9602B">
      <w:r>
        <w:tab/>
        <w:t>at org.springframework.security.web.access.intercept.FilterSecurityInterceptor.invoke(FilterSecurityInterceptor.java:127)</w:t>
      </w:r>
    </w:p>
    <w:p w:rsidR="00A9602B" w:rsidRDefault="00A9602B" w:rsidP="00A9602B">
      <w:r>
        <w:tab/>
        <w:t>at org.springframework.security.web.access.intercept.FilterSecurityInterceptor.doFilter(FilterSecurityIntercepto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ccess.ExceptionTranslationFilter.doFilter(ExceptionTranslationFilter.java:119)</w:t>
      </w:r>
    </w:p>
    <w:p w:rsidR="00A9602B" w:rsidRDefault="00A9602B" w:rsidP="00A9602B">
      <w:r>
        <w:tab/>
        <w:t>at org.springframework.security.web.FilterChainProxy$VirtualFilterChain.doFilter(FilterChainProxy.java:334)</w:t>
      </w:r>
    </w:p>
    <w:p w:rsidR="00A9602B" w:rsidRDefault="00A9602B" w:rsidP="00A9602B">
      <w:r>
        <w:tab/>
        <w:t>at org.springframework.security.web.session.SessionManagementFilter.doFilter(SessionManagementFilter.java:137)</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nonymousAuthenticationFilter.doFilter(AnonymousAuthenticationFilter.java:111)</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rvletapi.SecurityContextHolderAwareRequestFilter.doFilter(SecurityContextHolderAwareRequestFilter.java:170)</w:t>
      </w:r>
    </w:p>
    <w:p w:rsidR="00A9602B" w:rsidRDefault="00A9602B" w:rsidP="00A9602B">
      <w:r>
        <w:tab/>
        <w:t>at org.springframework.security.web.FilterChainProxy$VirtualFilterChain.doFilter(FilterChainProxy.java:334)</w:t>
      </w:r>
    </w:p>
    <w:p w:rsidR="00A9602B" w:rsidRDefault="00A9602B" w:rsidP="00A9602B">
      <w:r>
        <w:tab/>
        <w:t>at org.springframework.security.web.savedrequest.RequestCacheAwareFilter.doFilter(RequestCacheAwareFilter.java:63)</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www.BasicAuthenticationFilter.doFilterInternal(BasicAuthenticationFilter.java:158)</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hisp.dhis.security.filter.CorsFilter.doFilter(CorsFilter.java:91)</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AbstractAuthenticationProcessingFilter.doFilter(AbstractAuthenticationProcessingFilter.java:200)</w:t>
      </w:r>
    </w:p>
    <w:p w:rsidR="00A9602B" w:rsidRDefault="00A9602B" w:rsidP="00A9602B">
      <w:r>
        <w:lastRenderedPageBreak/>
        <w:tab/>
        <w:t>at org.springframework.security.web.FilterChainProxy$VirtualFilterChain.doFilter(FilterChainProxy.java:334)</w:t>
      </w:r>
    </w:p>
    <w:p w:rsidR="00A9602B" w:rsidRDefault="00A9602B" w:rsidP="00A9602B">
      <w:r>
        <w:tab/>
        <w:t>at org.hisp.dhis.security.filter.CustomAuthenticationFilter.doFilter(CustomAuthenticationFilter.java:69)</w:t>
      </w:r>
    </w:p>
    <w:p w:rsidR="00A9602B" w:rsidRDefault="00A9602B" w:rsidP="00A9602B">
      <w:r>
        <w:tab/>
        <w:t>at org.springframework.security.web.FilterChainProxy$VirtualFilterChain.doFilter(FilterChainProxy.java:334)</w:t>
      </w:r>
    </w:p>
    <w:p w:rsidR="00A9602B" w:rsidRDefault="00A9602B" w:rsidP="00A9602B">
      <w:r>
        <w:tab/>
        <w:t>at org.springframework.security.oauth2.provider.authentication.OAuth2AuthenticationProcessingFilter.doFilter(OAuth2AuthenticationProcessingFilter.java:176)</w:t>
      </w:r>
    </w:p>
    <w:p w:rsidR="00A9602B" w:rsidRDefault="00A9602B" w:rsidP="00A9602B">
      <w:r>
        <w:tab/>
        <w:t>at org.springframework.security.web.FilterChainProxy$VirtualFilterChain.doFilter(FilterChainProxy.java:334)</w:t>
      </w:r>
    </w:p>
    <w:p w:rsidR="00A9602B" w:rsidRDefault="00A9602B" w:rsidP="00A9602B">
      <w:r>
        <w:tab/>
        <w:t>at org.springframework.security.web.authentication.logout.LogoutFilter.doFilter(LogoutFilter.java:116)</w:t>
      </w:r>
    </w:p>
    <w:p w:rsidR="00A9602B" w:rsidRDefault="00A9602B" w:rsidP="00A9602B">
      <w:r>
        <w:tab/>
        <w:t>at org.springframework.security.web.FilterChainProxy$VirtualFilterChain.doFilter(FilterChainProxy.java:334)</w:t>
      </w:r>
    </w:p>
    <w:p w:rsidR="00A9602B" w:rsidRDefault="00A9602B" w:rsidP="00A9602B">
      <w:r>
        <w:tab/>
        <w:t>at org.hisp.dhis.security.filter.AutomaticAccessFilter.doFilter(AutomaticAccessFilter.java:115)</w:t>
      </w:r>
    </w:p>
    <w:p w:rsidR="00A9602B" w:rsidRDefault="00A9602B" w:rsidP="00A9602B">
      <w:r>
        <w:tab/>
        <w:t>at org.springframework.security.web.FilterChainProxy$VirtualFilterChain.doFilter(FilterChainProxy.java:334)</w:t>
      </w:r>
    </w:p>
    <w:p w:rsidR="00A9602B" w:rsidRDefault="00A9602B" w:rsidP="00A9602B">
      <w:r>
        <w:tab/>
        <w:t>at org.springframework.security.web.header.HeaderWriterFilter.doFilterInternal(HeaderWriterFilter.java:74)</w:t>
      </w:r>
    </w:p>
    <w:p w:rsidR="00A9602B" w:rsidRDefault="00A9602B" w:rsidP="00A9602B">
      <w:r>
        <w:tab/>
        <w:t>at org.springframework.web.filter.OncePerRequestFilter.doFilter(OncePerRequestFilter.java:109)</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request.async.WebAsyncManagerIntegrationFilter.doFilterInternal(WebAsyncManagerIntegrationFilter.java:56)</w:t>
      </w:r>
    </w:p>
    <w:p w:rsidR="00A9602B" w:rsidRDefault="00A9602B" w:rsidP="00A9602B">
      <w:r>
        <w:tab/>
        <w:t>at org.springframework.web.filter.OncePerRequestFilter.doFilter(OncePerRequestFilter.java:109)</w:t>
      </w:r>
    </w:p>
    <w:p w:rsidR="00A9602B" w:rsidRDefault="00A9602B" w:rsidP="00A9602B">
      <w:r>
        <w:lastRenderedPageBreak/>
        <w:tab/>
        <w:t>at org.springframework.security.web.FilterChainProxy$VirtualFilterChain.doFilter(FilterChainProxy.java:334)</w:t>
      </w:r>
    </w:p>
    <w:p w:rsidR="00A9602B" w:rsidRDefault="00A9602B" w:rsidP="00A9602B">
      <w:r>
        <w:tab/>
        <w:t>at org.springframework.security.web.session.ConcurrentSessionFilter.doFilter(ConcurrentSessionFilter.java:155)</w:t>
      </w:r>
    </w:p>
    <w:p w:rsidR="00A9602B" w:rsidRDefault="00A9602B" w:rsidP="00A9602B">
      <w:r>
        <w:tab/>
        <w:t>at org.springframework.security.web.FilterChainProxy$VirtualFilterChain.doFilter(FilterChainProxy.java:334)</w:t>
      </w:r>
    </w:p>
    <w:p w:rsidR="00A9602B" w:rsidRDefault="00A9602B" w:rsidP="00A9602B">
      <w:r>
        <w:tab/>
        <w:t>at org.springframework.security.web.context.SecurityContextPersistenceFilter.doFilter(SecurityContextPersistenceFilter.java:105)</w:t>
      </w:r>
    </w:p>
    <w:p w:rsidR="00A9602B" w:rsidRDefault="00A9602B" w:rsidP="00A9602B">
      <w:r>
        <w:tab/>
        <w:t>at org.springframework.security.web.FilterChainProxy$VirtualFilterChain.doFilter(FilterChainProxy.java:334)</w:t>
      </w:r>
    </w:p>
    <w:p w:rsidR="00A9602B" w:rsidRDefault="00A9602B" w:rsidP="00A9602B">
      <w:r>
        <w:tab/>
        <w:t>at org.springframework.security.web.FilterChainProxy.doFilterInternal(FilterChainProxy.java:215)</w:t>
      </w:r>
    </w:p>
    <w:p w:rsidR="00A9602B" w:rsidRDefault="00A9602B" w:rsidP="00A9602B">
      <w:r>
        <w:tab/>
        <w:t>at org.springframework.security.web.FilterChainProxy.doFilter(FilterChainProxy.java:178)</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hisp.dhis.servlet.filter.HttpUrlPatternFilter.doFilter(HttpUrlPatternFilter.java:12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ShallowEtagHeaderFilter.doFilterInternal(ShallowEtagHeaderFilter.java:108)</w:t>
      </w:r>
    </w:p>
    <w:p w:rsidR="00A9602B" w:rsidRDefault="00A9602B" w:rsidP="00A9602B">
      <w:r>
        <w:tab/>
        <w:t>at org.hisp.dhis.servlet.filter.ExcludableShallowEtagHeaderFilter.doFilterInternal(ExcludableShallowEtagHeaderFilter.java:112)</w:t>
      </w:r>
    </w:p>
    <w:p w:rsidR="00A9602B" w:rsidRDefault="00A9602B" w:rsidP="00A9602B">
      <w:r>
        <w:lastRenderedPageBreak/>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orm.hibernate5.support.OpenSessionInViewFilter.doFilterInternal(OpenSessionInViewFilter.java:155)</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springframework.web.filter.CharacterEncodingFilter.doFilterInternal(CharacterEncodingFilter.java:200)</w:t>
      </w:r>
    </w:p>
    <w:p w:rsidR="00A9602B" w:rsidRDefault="00A9602B" w:rsidP="00A9602B">
      <w:r>
        <w:tab/>
        <w:t>at org.springframework.web.filter.OncePerRequestFilter.doFilter(OncePerRequestFilter.java:109)</w:t>
      </w:r>
    </w:p>
    <w:p w:rsidR="00A9602B" w:rsidRDefault="00A9602B" w:rsidP="00A9602B">
      <w:r>
        <w:tab/>
        <w:t>at org.springframework.web.filter.DelegatingFilterProxy.invokeDelegate(DelegatingFilterProxy.java:357)</w:t>
      </w:r>
    </w:p>
    <w:p w:rsidR="00A9602B" w:rsidRDefault="00A9602B" w:rsidP="00A9602B">
      <w:r>
        <w:tab/>
        <w:t>at org.springframework.web.filter.DelegatingFilterProxy.doFilter(DelegatingFilterProxy.java:270)</w:t>
      </w:r>
    </w:p>
    <w:p w:rsidR="00A9602B" w:rsidRDefault="00A9602B" w:rsidP="00A9602B">
      <w:r>
        <w:tab/>
        <w:t>at org.apache.catalina.core.ApplicationFilterChain.internalDoFilter(ApplicationFilterChain.java:193)</w:t>
      </w:r>
    </w:p>
    <w:p w:rsidR="00A9602B" w:rsidRDefault="00A9602B" w:rsidP="00A9602B">
      <w:r>
        <w:tab/>
        <w:t>at org.apache.catalina.core.ApplicationFilterChain.doFilter(ApplicationFilterChain.java:166)</w:t>
      </w:r>
    </w:p>
    <w:p w:rsidR="00A9602B" w:rsidRDefault="00A9602B" w:rsidP="00A9602B">
      <w:r>
        <w:tab/>
        <w:t>at org.apache.catalina.core.StandardWrapperValve.invoke(StandardWrapperValve.java:200)</w:t>
      </w:r>
    </w:p>
    <w:p w:rsidR="00A9602B" w:rsidRDefault="00A9602B" w:rsidP="00A9602B">
      <w:r>
        <w:tab/>
        <w:t>at org.apache.catalina.core.StandardContextValve.invoke(StandardContextValve.java:96)</w:t>
      </w:r>
    </w:p>
    <w:p w:rsidR="00A9602B" w:rsidRDefault="00A9602B" w:rsidP="00A9602B">
      <w:r>
        <w:lastRenderedPageBreak/>
        <w:tab/>
        <w:t>at org.apache.catalina.authenticator.AuthenticatorBase.invoke(AuthenticatorBase.java:493)</w:t>
      </w:r>
    </w:p>
    <w:p w:rsidR="00A9602B" w:rsidRDefault="00A9602B" w:rsidP="00A9602B">
      <w:r>
        <w:tab/>
        <w:t>at org.apache.catalina.core.StandardHostValve.invoke(StandardHostValve.java:137)</w:t>
      </w:r>
    </w:p>
    <w:p w:rsidR="00A9602B" w:rsidRDefault="00A9602B" w:rsidP="00A9602B">
      <w:r>
        <w:tab/>
        <w:t>at org.apache.catalina.valves.ErrorReportValve.invoke(ErrorReportValve.java:81)</w:t>
      </w:r>
    </w:p>
    <w:p w:rsidR="00A9602B" w:rsidRDefault="00A9602B" w:rsidP="00A9602B">
      <w:r>
        <w:tab/>
        <w:t>at org.apache.catalina.valves.AbstractAccessLogValve.invoke(AbstractAccessLogValve.java:660)</w:t>
      </w:r>
    </w:p>
    <w:p w:rsidR="00A9602B" w:rsidRDefault="00A9602B" w:rsidP="00A9602B">
      <w:r>
        <w:tab/>
        <w:t>at org.apache.catalina.core.StandardEngineValve.invoke(StandardEngineValve.java:87)</w:t>
      </w:r>
    </w:p>
    <w:p w:rsidR="00A9602B" w:rsidRDefault="00A9602B" w:rsidP="00A9602B">
      <w:r>
        <w:tab/>
        <w:t>at org.apache.catalina.connector.CoyoteAdapter.service(CoyoteAdapter.java:343)</w:t>
      </w:r>
    </w:p>
    <w:p w:rsidR="00A9602B" w:rsidRDefault="00A9602B" w:rsidP="00A9602B">
      <w:r>
        <w:tab/>
        <w:t>at org.apache.coyote.http11.Http11Processor.service(Http11Processor.java:798)</w:t>
      </w:r>
    </w:p>
    <w:p w:rsidR="00A9602B" w:rsidRDefault="00A9602B" w:rsidP="00A9602B">
      <w:r>
        <w:tab/>
        <w:t>at org.apache.coyote.AbstractProcessorLight.process(AbstractProcessorLight.java:66)</w:t>
      </w:r>
    </w:p>
    <w:p w:rsidR="00A9602B" w:rsidRDefault="00A9602B" w:rsidP="00A9602B">
      <w:r>
        <w:tab/>
        <w:t>at org.apache.coyote.AbstractProtocol$ConnectionHandler.process(AbstractProtocol.java:806)</w:t>
      </w:r>
    </w:p>
    <w:p w:rsidR="00A9602B" w:rsidRDefault="00A9602B" w:rsidP="00A9602B">
      <w:r>
        <w:tab/>
        <w:t>at org.apache.tomcat.util.net.NioEndpoint$SocketProcessor.doRun(NioEndpoint.java:1498)</w:t>
      </w:r>
    </w:p>
    <w:p w:rsidR="00A9602B" w:rsidRDefault="00A9602B" w:rsidP="00A9602B">
      <w:r>
        <w:tab/>
        <w:t>at org.apache.tomcat.util.net.SocketProcessorBase.run(SocketProcessorBase.java:49)</w:t>
      </w:r>
    </w:p>
    <w:p w:rsidR="00A9602B" w:rsidRDefault="00A9602B" w:rsidP="00A9602B">
      <w:r>
        <w:tab/>
        <w:t>at java.util.concurrent.ThreadPoolExecutor.runWorker(ThreadPoolExecutor.java:1149)</w:t>
      </w:r>
    </w:p>
    <w:p w:rsidR="00A9602B" w:rsidRDefault="00A9602B" w:rsidP="00A9602B">
      <w:r>
        <w:tab/>
        <w:t>at java.util.concurrent.ThreadPoolExecutor$Worker.run(ThreadPoolExecutor.java:624)</w:t>
      </w:r>
    </w:p>
    <w:p w:rsidR="00A9602B" w:rsidRDefault="00A9602B" w:rsidP="00A9602B">
      <w:r>
        <w:tab/>
        <w:t>at org.apache.tomcat.util.threads.TaskThread$WrappingRunnable.run(TaskThread.java:61)</w:t>
      </w:r>
    </w:p>
    <w:p w:rsidR="00A9602B" w:rsidRDefault="00A9602B" w:rsidP="00A9602B">
      <w:r>
        <w:tab/>
        <w:t>at java.lang.Thread.run(Thread.java:748)</w:t>
      </w:r>
    </w:p>
    <w:p w:rsidR="00A9602B" w:rsidRDefault="00A9602B" w:rsidP="00A9602B">
      <w:r>
        <w:t>Caused by: org.postgresql.util.PSQLException: ERROR: relation "analytics_event_lbfiu8hulje" does not exist</w:t>
      </w:r>
    </w:p>
    <w:p w:rsidR="00A9602B" w:rsidRDefault="00A9602B" w:rsidP="00A9602B">
      <w:r>
        <w:t xml:space="preserve">  Position: 69</w:t>
      </w:r>
    </w:p>
    <w:p w:rsidR="00A9602B" w:rsidRDefault="00A9602B" w:rsidP="00A9602B">
      <w:r>
        <w:tab/>
        <w:t>at org.postgresql.core.v3.QueryExecutorImpl.receiveErrorResponse(QueryExecutorImpl.java:2440)</w:t>
      </w:r>
    </w:p>
    <w:p w:rsidR="00A9602B" w:rsidRDefault="00A9602B" w:rsidP="00A9602B">
      <w:r>
        <w:tab/>
        <w:t>at org.postgresql.core.v3.QueryExecutorImpl.processResults(QueryExecutorImpl.java:2183)</w:t>
      </w:r>
    </w:p>
    <w:p w:rsidR="00A9602B" w:rsidRDefault="00A9602B" w:rsidP="00A9602B">
      <w:r>
        <w:tab/>
        <w:t>at org.postgresql.core.v3.QueryExecutorImpl.execute(QueryExecutorImpl.java:308)</w:t>
      </w:r>
    </w:p>
    <w:p w:rsidR="00A9602B" w:rsidRDefault="00A9602B" w:rsidP="00A9602B">
      <w:r>
        <w:tab/>
        <w:t>at org.postgresql.jdbc.PgStatement.executeInternal(PgStatement.java:441)</w:t>
      </w:r>
    </w:p>
    <w:p w:rsidR="00A9602B" w:rsidRDefault="00A9602B" w:rsidP="00A9602B">
      <w:r>
        <w:tab/>
        <w:t>at org.postgresql.jdbc.PgStatement.execute(PgStatement.java:365)</w:t>
      </w:r>
    </w:p>
    <w:p w:rsidR="00A9602B" w:rsidRDefault="00A9602B" w:rsidP="00A9602B">
      <w:r>
        <w:tab/>
        <w:t>at org.postgresql.jdbc.PgStatement.executeWithFlags(PgStatement.java:307)</w:t>
      </w:r>
    </w:p>
    <w:p w:rsidR="00A9602B" w:rsidRDefault="00A9602B" w:rsidP="00A9602B">
      <w:r>
        <w:tab/>
        <w:t>at org.postgresql.jdbc.PgStatement.executeCachedSql(PgStatement.java:293)</w:t>
      </w:r>
    </w:p>
    <w:p w:rsidR="00A9602B" w:rsidRDefault="00A9602B" w:rsidP="00A9602B">
      <w:r>
        <w:tab/>
        <w:t>at org.postgresql.jdbc.PgStatement.executeWithFlags(PgStatement.java:270)</w:t>
      </w:r>
    </w:p>
    <w:p w:rsidR="00A9602B" w:rsidRDefault="00A9602B" w:rsidP="00A9602B">
      <w:r>
        <w:tab/>
        <w:t>at org.postgresql.jdbc.PgStatement.executeQuery(PgStatement.java:224)</w:t>
      </w:r>
    </w:p>
    <w:p w:rsidR="00A9602B" w:rsidRDefault="00A9602B" w:rsidP="00A9602B">
      <w:r>
        <w:tab/>
        <w:t>at com.mchange.v2.c3p0.impl.NewProxyStatement.executeQuery(NewProxyStatement.java:220)</w:t>
      </w:r>
    </w:p>
    <w:p w:rsidR="00A9602B" w:rsidRDefault="00A9602B" w:rsidP="00A9602B">
      <w:r>
        <w:lastRenderedPageBreak/>
        <w:tab/>
        <w:t>at org.springframework.jdbc.core.JdbcTemplate$1QueryStatementCallback.doInStatement(JdbcTemplate.java:438)</w:t>
      </w:r>
    </w:p>
    <w:p w:rsidR="00A9602B" w:rsidRDefault="00A9602B" w:rsidP="00A9602B">
      <w:r>
        <w:tab/>
        <w:t>at org.springframework.jdbc.core.JdbcTemplate.execute(JdbcTemplate.java:375)</w:t>
      </w:r>
    </w:p>
    <w:p w:rsidR="00481693" w:rsidRDefault="00A9602B" w:rsidP="00A9602B">
      <w:r>
        <w:tab/>
        <w:t>... 125 more</w:t>
      </w:r>
      <w:bookmarkStart w:id="0" w:name="_GoBack"/>
      <w:bookmarkEnd w:id="0"/>
    </w:p>
    <w:sectPr w:rsidR="004816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2MzS3MLYwNTa3NDZR0lEKTi0uzszPAykwrAUA8OYEWiwAAAA="/>
  </w:docVars>
  <w:rsids>
    <w:rsidRoot w:val="00A9602B"/>
    <w:rsid w:val="00481693"/>
    <w:rsid w:val="004932BF"/>
    <w:rsid w:val="009A2C04"/>
    <w:rsid w:val="00A9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222DED0-072F-4A0C-95DE-F4322AB23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0058</Words>
  <Characters>1425334</Characters>
  <Application>Microsoft Office Word</Application>
  <DocSecurity>0</DocSecurity>
  <Lines>11877</Lines>
  <Paragraphs>3344</Paragraphs>
  <ScaleCrop>false</ScaleCrop>
  <Company/>
  <LinksUpToDate>false</LinksUpToDate>
  <CharactersWithSpaces>1672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oamah</dc:creator>
  <cp:keywords/>
  <dc:description/>
  <cp:lastModifiedBy>Edward Boamah</cp:lastModifiedBy>
  <cp:revision>2</cp:revision>
  <dcterms:created xsi:type="dcterms:W3CDTF">2020-01-01T14:16:00Z</dcterms:created>
  <dcterms:modified xsi:type="dcterms:W3CDTF">2020-01-01T14:16:00Z</dcterms:modified>
</cp:coreProperties>
</file>